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6303A3" w:rsidTr="24C3E240" w14:paraId="64119403" w14:textId="77777777">
        <w:trPr>
          <w:trHeight w:val="204"/>
        </w:trPr>
        <w:tc>
          <w:tcPr>
            <w:tcW w:w="0" w:type="auto"/>
            <w:shd w:val="clear" w:color="auto" w:fill="auto"/>
            <w:tcMar/>
            <w:vAlign w:val="bottom"/>
            <w:hideMark/>
          </w:tcPr>
          <w:p w:rsidRPr="00FF6B5A" w:rsidR="006303A3" w:rsidP="008F444D" w:rsidRDefault="006303A3" w14:paraId="0AAA71FC"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7E3916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04F34B5"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79A5AE03" w14:textId="77777777">
            <w:pPr>
              <w:spacing w:after="0" w:line="240" w:lineRule="auto"/>
              <w:rPr>
                <w:rFonts w:ascii="Times New Roman" w:hAnsi="Times New Roman" w:eastAsia="Times New Roman" w:cs="Times New Roman"/>
                <w:lang w:eastAsia="sk-SK"/>
              </w:rPr>
            </w:pPr>
          </w:p>
        </w:tc>
      </w:tr>
      <w:tr w:rsidRPr="00FF6B5A" w:rsidR="006303A3" w:rsidTr="24C3E240" w14:paraId="1E05FD61" w14:textId="77777777">
        <w:trPr>
          <w:trHeight w:val="450"/>
        </w:trPr>
        <w:tc>
          <w:tcPr>
            <w:tcW w:w="0" w:type="auto"/>
            <w:shd w:val="clear" w:color="auto" w:fill="auto"/>
            <w:tcMar/>
            <w:vAlign w:val="center"/>
            <w:hideMark/>
          </w:tcPr>
          <w:p w:rsidRPr="00FF6B5A" w:rsidR="006303A3" w:rsidP="008F444D" w:rsidRDefault="006303A3" w14:paraId="1168271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6303A3" w:rsidP="008F444D" w:rsidRDefault="006303A3" w14:paraId="63B125DA"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6303A3" w:rsidTr="24C3E240" w14:paraId="0D23C5A7" w14:textId="77777777">
        <w:trPr>
          <w:trHeight w:val="450"/>
        </w:trPr>
        <w:tc>
          <w:tcPr>
            <w:tcW w:w="0" w:type="auto"/>
            <w:shd w:val="clear" w:color="auto" w:fill="auto"/>
            <w:tcMar/>
            <w:vAlign w:val="center"/>
            <w:hideMark/>
          </w:tcPr>
          <w:p w:rsidRPr="00FF6B5A" w:rsidR="006303A3" w:rsidP="008F444D" w:rsidRDefault="006303A3" w14:paraId="66D63C44"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6303A3" w:rsidP="008F444D" w:rsidRDefault="006303A3" w14:paraId="43D2E83A" w14:textId="77777777">
            <w:pPr>
              <w:spacing w:after="0" w:line="240" w:lineRule="auto"/>
              <w:rPr>
                <w:rFonts w:ascii="Calibri" w:hAnsi="Calibri" w:eastAsia="Times New Roman" w:cs="Times New Roman"/>
                <w:b/>
                <w:bCs/>
                <w:color w:val="FFFFFF"/>
                <w:lang w:eastAsia="sk-SK"/>
              </w:rPr>
            </w:pPr>
          </w:p>
        </w:tc>
      </w:tr>
      <w:tr w:rsidRPr="00FF6B5A" w:rsidR="006303A3" w:rsidTr="24C3E240" w14:paraId="4B131045" w14:textId="77777777">
        <w:trPr>
          <w:trHeight w:val="60"/>
        </w:trPr>
        <w:tc>
          <w:tcPr>
            <w:tcW w:w="0" w:type="auto"/>
            <w:shd w:val="clear" w:color="auto" w:fill="auto"/>
            <w:tcMar/>
            <w:vAlign w:val="bottom"/>
            <w:hideMark/>
          </w:tcPr>
          <w:p w:rsidRPr="00FF6B5A" w:rsidR="006303A3" w:rsidP="008F444D" w:rsidRDefault="006303A3" w14:paraId="30623D35"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3D2F42B"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EEDEE44"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58DA559B" w14:textId="77777777">
            <w:pPr>
              <w:spacing w:after="0" w:line="240" w:lineRule="auto"/>
              <w:rPr>
                <w:rFonts w:ascii="Times New Roman" w:hAnsi="Times New Roman" w:eastAsia="Times New Roman" w:cs="Times New Roman"/>
                <w:lang w:eastAsia="sk-SK"/>
              </w:rPr>
            </w:pPr>
          </w:p>
        </w:tc>
      </w:tr>
      <w:tr w:rsidRPr="00FF6B5A" w:rsidR="006303A3" w:rsidTr="24C3E240" w14:paraId="1D4D1EBF" w14:textId="77777777">
        <w:trPr>
          <w:trHeight w:val="375"/>
        </w:trPr>
        <w:tc>
          <w:tcPr>
            <w:tcW w:w="0" w:type="auto"/>
            <w:shd w:val="clear" w:color="auto" w:fill="auto"/>
            <w:tcMar/>
            <w:vAlign w:val="bottom"/>
            <w:hideMark/>
          </w:tcPr>
          <w:p w:rsidRPr="00FF6B5A" w:rsidR="006303A3" w:rsidP="008F444D" w:rsidRDefault="006303A3" w14:paraId="356415A9"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6303A3" w:rsidP="008F444D" w:rsidRDefault="006303A3" w14:paraId="5B9FD221"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6303A3" w:rsidTr="24C3E240" w14:paraId="17F190DF" w14:textId="77777777">
        <w:trPr>
          <w:trHeight w:val="375"/>
        </w:trPr>
        <w:tc>
          <w:tcPr>
            <w:tcW w:w="0" w:type="auto"/>
            <w:shd w:val="clear" w:color="auto" w:fill="auto"/>
            <w:tcMar/>
            <w:vAlign w:val="bottom"/>
            <w:hideMark/>
          </w:tcPr>
          <w:p w:rsidRPr="00FF6B5A" w:rsidR="006303A3" w:rsidP="008F444D" w:rsidRDefault="006303A3" w14:paraId="32A1484C"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6303A3" w:rsidP="008F444D" w:rsidRDefault="006303A3" w14:paraId="705F6D50" w14:textId="77777777">
            <w:pPr>
              <w:spacing w:after="0" w:line="240" w:lineRule="auto"/>
              <w:rPr>
                <w:rFonts w:ascii="Calibri" w:hAnsi="Calibri" w:eastAsia="Times New Roman" w:cs="Times New Roman"/>
                <w:i/>
                <w:iCs/>
                <w:color w:val="2F5597"/>
                <w:lang w:eastAsia="sk-SK"/>
              </w:rPr>
            </w:pPr>
          </w:p>
        </w:tc>
      </w:tr>
      <w:tr w:rsidRPr="00FF6B5A" w:rsidR="006303A3" w:rsidTr="24C3E240" w14:paraId="0276E7F0" w14:textId="77777777">
        <w:trPr>
          <w:trHeight w:val="90"/>
        </w:trPr>
        <w:tc>
          <w:tcPr>
            <w:tcW w:w="0" w:type="auto"/>
            <w:shd w:val="clear" w:color="auto" w:fill="auto"/>
            <w:tcMar/>
            <w:vAlign w:val="bottom"/>
            <w:hideMark/>
          </w:tcPr>
          <w:p w:rsidRPr="00FF6B5A" w:rsidR="006303A3" w:rsidP="008F444D" w:rsidRDefault="006303A3" w14:paraId="294F89C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6B64D401"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16262639"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509515EC" w14:textId="77777777">
            <w:pPr>
              <w:spacing w:after="0" w:line="240" w:lineRule="auto"/>
              <w:rPr>
                <w:rFonts w:ascii="Times New Roman" w:hAnsi="Times New Roman" w:eastAsia="Times New Roman" w:cs="Times New Roman"/>
                <w:lang w:eastAsia="sk-SK"/>
              </w:rPr>
            </w:pPr>
          </w:p>
        </w:tc>
      </w:tr>
      <w:tr w:rsidRPr="00FF6B5A" w:rsidR="006303A3" w:rsidTr="24C3E240" w14:paraId="2BACF95A" w14:textId="77777777">
        <w:trPr>
          <w:trHeight w:val="345"/>
        </w:trPr>
        <w:tc>
          <w:tcPr>
            <w:tcW w:w="0" w:type="auto"/>
            <w:shd w:val="clear" w:color="auto" w:fill="auto"/>
            <w:tcMar/>
            <w:vAlign w:val="bottom"/>
            <w:hideMark/>
          </w:tcPr>
          <w:p w:rsidRPr="00FF6B5A" w:rsidR="006303A3" w:rsidP="008F444D" w:rsidRDefault="006303A3" w14:paraId="26AC9690"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4618EAE1"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6303A3" w:rsidP="008F444D" w:rsidRDefault="00C762E4" w14:paraId="44F79F0B" w14:textId="77777777">
            <w:pPr>
              <w:spacing w:after="0" w:line="240" w:lineRule="auto"/>
              <w:rPr>
                <w:rFonts w:ascii="Calibri" w:hAnsi="Calibri" w:eastAsia="Times New Roman" w:cs="Times New Roman"/>
                <w:lang w:eastAsia="sk-SK"/>
              </w:rPr>
            </w:pPr>
            <w:hyperlink w:history="1" w:anchor="'poznamky_explanatory notes'!A1" r:id="rId9">
              <w:r w:rsidRPr="00FF6B5A" w:rsidR="006303A3">
                <w:rPr>
                  <w:rFonts w:ascii="Calibri" w:hAnsi="Calibri" w:eastAsia="Times New Roman" w:cs="Times New Roman"/>
                  <w:lang w:eastAsia="sk-SK"/>
                </w:rPr>
                <w:t>ID konania/ID of the procedure:</w:t>
              </w:r>
            </w:hyperlink>
            <w:r w:rsidR="006303A3">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6303A3" w:rsidP="008F444D" w:rsidRDefault="006303A3" w14:paraId="6A9D32A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43284DC8" w14:textId="77777777">
        <w:trPr>
          <w:trHeight w:val="345"/>
        </w:trPr>
        <w:tc>
          <w:tcPr>
            <w:tcW w:w="0" w:type="auto"/>
            <w:shd w:val="clear" w:color="auto" w:fill="auto"/>
            <w:tcMar/>
            <w:vAlign w:val="bottom"/>
            <w:hideMark/>
          </w:tcPr>
          <w:p w:rsidRPr="00FF6B5A" w:rsidR="006303A3" w:rsidP="008F444D" w:rsidRDefault="006303A3" w14:paraId="25E6AC84"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1D750DFC"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6303A3" w:rsidP="008F444D" w:rsidRDefault="006303A3" w14:paraId="2EA641B5"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6303A3" w:rsidP="008F444D" w:rsidRDefault="006303A3" w14:paraId="3B33895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101DCBA5" w14:textId="77777777">
        <w:trPr>
          <w:trHeight w:val="405"/>
        </w:trPr>
        <w:tc>
          <w:tcPr>
            <w:tcW w:w="0" w:type="auto"/>
            <w:shd w:val="clear" w:color="auto" w:fill="auto"/>
            <w:tcMar/>
            <w:vAlign w:val="bottom"/>
            <w:hideMark/>
          </w:tcPr>
          <w:p w:rsidRPr="00FF6B5A" w:rsidR="006303A3" w:rsidP="008F444D" w:rsidRDefault="006303A3" w14:paraId="7C3CCB91"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435A78A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0D4808F"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73549D27" w14:textId="77777777">
            <w:pPr>
              <w:spacing w:after="0" w:line="240" w:lineRule="auto"/>
              <w:rPr>
                <w:rFonts w:ascii="Times New Roman" w:hAnsi="Times New Roman" w:eastAsia="Times New Roman" w:cs="Times New Roman"/>
                <w:lang w:eastAsia="sk-SK"/>
              </w:rPr>
            </w:pPr>
          </w:p>
        </w:tc>
      </w:tr>
      <w:tr w:rsidRPr="00FF6B5A" w:rsidR="006303A3" w:rsidTr="24C3E240" w14:paraId="0EC71CAE" w14:textId="77777777">
        <w:trPr>
          <w:trHeight w:val="510"/>
        </w:trPr>
        <w:tc>
          <w:tcPr>
            <w:tcW w:w="0" w:type="auto"/>
            <w:shd w:val="clear" w:color="auto" w:fill="auto"/>
            <w:tcMar/>
            <w:vAlign w:val="bottom"/>
            <w:hideMark/>
          </w:tcPr>
          <w:p w:rsidRPr="00FF6B5A" w:rsidR="006303A3" w:rsidP="008F444D" w:rsidRDefault="006303A3" w14:paraId="621A3C4D"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6303A3" w:rsidP="008F444D" w:rsidRDefault="00C762E4" w14:paraId="23883B21" w14:textId="77777777">
            <w:pPr>
              <w:spacing w:after="0" w:line="240" w:lineRule="auto"/>
              <w:rPr>
                <w:rFonts w:ascii="Calibri" w:hAnsi="Calibri" w:eastAsia="Times New Roman" w:cs="Times New Roman"/>
                <w:lang w:eastAsia="sk-SK"/>
              </w:rPr>
            </w:pPr>
            <w:hyperlink w:history="1" w:anchor="'poznamky_explanatory notes'!A1" r:id="rId10">
              <w:r w:rsidRPr="00FF6B5A" w:rsidR="006303A3">
                <w:rPr>
                  <w:rFonts w:ascii="Calibri" w:hAnsi="Calibri" w:eastAsia="Times New Roman" w:cs="Times New Roman"/>
                  <w:lang w:eastAsia="sk-SK"/>
                </w:rPr>
                <w:t>OCA1.</w:t>
              </w:r>
              <w:r w:rsidRPr="00422600" w:rsidR="006303A3">
                <w:rPr>
                  <w:rFonts w:ascii="Calibri" w:hAnsi="Calibri" w:eastAsia="Times New Roman" w:cs="Times New Roman"/>
                  <w:b/>
                  <w:lang w:eastAsia="sk-SK"/>
                </w:rPr>
                <w:t xml:space="preserve"> Priezvisko hodnotenej osob</w:t>
              </w:r>
              <w:r w:rsidRPr="00FF6B5A" w:rsidR="006303A3">
                <w:rPr>
                  <w:rFonts w:ascii="Calibri" w:hAnsi="Calibri" w:eastAsia="Times New Roman" w:cs="Times New Roman"/>
                  <w:lang w:eastAsia="sk-SK"/>
                </w:rPr>
                <w:t xml:space="preserve">y / Surname awarded to the assessed person </w:t>
              </w:r>
            </w:hyperlink>
            <w:r w:rsidR="006303A3">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6303A3" w:rsidP="008F444D" w:rsidRDefault="006303A3" w14:paraId="3C511CB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6303A3" w:rsidTr="24C3E240" w14:paraId="7B460AE1" w14:textId="77777777">
        <w:trPr>
          <w:trHeight w:val="315"/>
        </w:trPr>
        <w:tc>
          <w:tcPr>
            <w:tcW w:w="0" w:type="auto"/>
            <w:shd w:val="clear" w:color="auto" w:fill="auto"/>
            <w:tcMar/>
            <w:vAlign w:val="bottom"/>
            <w:hideMark/>
          </w:tcPr>
          <w:p w:rsidRPr="00FF6B5A" w:rsidR="006303A3" w:rsidP="008F444D" w:rsidRDefault="006303A3" w14:paraId="07A3F94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389F103B" w14:textId="77777777">
            <w:pPr>
              <w:spacing w:after="0" w:line="240" w:lineRule="auto"/>
              <w:rPr>
                <w:rFonts w:ascii="Calibri" w:hAnsi="Calibri" w:eastAsia="Times New Roman" w:cs="Times New Roman"/>
                <w:lang w:eastAsia="sk-SK"/>
              </w:rPr>
            </w:pPr>
            <w:hyperlink w:history="1" w:anchor="'poznamky_explanatory notes'!A1" r:id="rId11">
              <w:r w:rsidRPr="00FF6B5A" w:rsidR="006303A3">
                <w:rPr>
                  <w:rFonts w:ascii="Calibri" w:hAnsi="Calibri" w:eastAsia="Times New Roman" w:cs="Times New Roman"/>
                  <w:lang w:eastAsia="sk-SK"/>
                </w:rPr>
                <w:t xml:space="preserve">OCA2. </w:t>
              </w:r>
              <w:r w:rsidRPr="00422600" w:rsidR="006303A3">
                <w:rPr>
                  <w:rFonts w:ascii="Calibri" w:hAnsi="Calibri" w:eastAsia="Times New Roman" w:cs="Times New Roman"/>
                  <w:b/>
                  <w:lang w:eastAsia="sk-SK"/>
                </w:rPr>
                <w:t>Meno hodnotenej osoby</w:t>
              </w:r>
              <w:r w:rsidRPr="00FF6B5A" w:rsidR="006303A3">
                <w:rPr>
                  <w:rFonts w:ascii="Calibri" w:hAnsi="Calibri" w:eastAsia="Times New Roman" w:cs="Times New Roman"/>
                  <w:lang w:eastAsia="sk-SK"/>
                </w:rPr>
                <w:t xml:space="preserve"> / Name awarded to the assessed person </w:t>
              </w:r>
              <w:r w:rsidRPr="00FF6B5A" w:rsidR="006303A3">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6303A3" w:rsidP="008F444D" w:rsidRDefault="006303A3" w14:paraId="493E6F7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6303A3" w:rsidTr="24C3E240" w14:paraId="55F140F7" w14:textId="77777777">
        <w:trPr>
          <w:trHeight w:val="510"/>
        </w:trPr>
        <w:tc>
          <w:tcPr>
            <w:tcW w:w="0" w:type="auto"/>
            <w:shd w:val="clear" w:color="auto" w:fill="auto"/>
            <w:tcMar/>
            <w:vAlign w:val="bottom"/>
            <w:hideMark/>
          </w:tcPr>
          <w:p w:rsidRPr="00FF6B5A" w:rsidR="006303A3" w:rsidP="008F444D" w:rsidRDefault="006303A3" w14:paraId="491C48D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D23E1C8" w14:textId="77777777">
            <w:pPr>
              <w:spacing w:after="0" w:line="240" w:lineRule="auto"/>
              <w:rPr>
                <w:rFonts w:ascii="Calibri" w:hAnsi="Calibri" w:eastAsia="Times New Roman" w:cs="Times New Roman"/>
                <w:lang w:eastAsia="sk-SK"/>
              </w:rPr>
            </w:pPr>
            <w:hyperlink w:history="1" w:anchor="'poznamky_explanatory notes'!A1" r:id="rId12">
              <w:r w:rsidRPr="00FF6B5A" w:rsidR="006303A3">
                <w:rPr>
                  <w:rFonts w:ascii="Calibri" w:hAnsi="Calibri" w:eastAsia="Times New Roman" w:cs="Times New Roman"/>
                  <w:lang w:eastAsia="sk-SK"/>
                </w:rPr>
                <w:t xml:space="preserve">OCA3. </w:t>
              </w:r>
              <w:r w:rsidRPr="00422600" w:rsidR="006303A3">
                <w:rPr>
                  <w:rFonts w:ascii="Calibri" w:hAnsi="Calibri" w:eastAsia="Times New Roman" w:cs="Times New Roman"/>
                  <w:b/>
                  <w:lang w:eastAsia="sk-SK"/>
                </w:rPr>
                <w:t>Tituly hodnotenej osoby</w:t>
              </w:r>
              <w:r w:rsidRPr="00FF6B5A" w:rsidR="006303A3">
                <w:rPr>
                  <w:rFonts w:ascii="Calibri" w:hAnsi="Calibri" w:eastAsia="Times New Roman" w:cs="Times New Roman"/>
                  <w:lang w:eastAsia="sk-SK"/>
                </w:rPr>
                <w:t xml:space="preserve"> / Degrees awarded to the assessed person </w:t>
              </w:r>
              <w:r w:rsidRPr="00FF6B5A" w:rsidR="006303A3">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6303A3" w:rsidP="008F444D" w:rsidRDefault="006303A3" w14:paraId="4499A8E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6303A3" w:rsidTr="24C3E240" w14:paraId="4BA3AADD" w14:textId="77777777">
        <w:trPr>
          <w:trHeight w:val="660"/>
        </w:trPr>
        <w:tc>
          <w:tcPr>
            <w:tcW w:w="0" w:type="auto"/>
            <w:shd w:val="clear" w:color="auto" w:fill="auto"/>
            <w:tcMar/>
            <w:vAlign w:val="bottom"/>
            <w:hideMark/>
          </w:tcPr>
          <w:p w:rsidRPr="00FF6B5A" w:rsidR="006303A3" w:rsidP="008F444D" w:rsidRDefault="006303A3" w14:paraId="2356338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3D0375D2" w14:textId="77777777">
            <w:pPr>
              <w:spacing w:after="0" w:line="240" w:lineRule="auto"/>
              <w:rPr>
                <w:rFonts w:ascii="Calibri" w:hAnsi="Calibri" w:eastAsia="Times New Roman" w:cs="Times New Roman"/>
                <w:lang w:eastAsia="sk-SK"/>
              </w:rPr>
            </w:pPr>
            <w:hyperlink w:history="1" w:anchor="'poznamky_explanatory notes'!A1" r:id="rId13">
              <w:r w:rsidRPr="00FF6B5A" w:rsidR="006303A3">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6303A3">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6303A3" w:rsidP="008F444D" w:rsidRDefault="006303A3" w14:paraId="48CBC079"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6303A3" w:rsidTr="24C3E240" w14:paraId="671192DA" w14:textId="77777777">
        <w:trPr>
          <w:trHeight w:val="300"/>
        </w:trPr>
        <w:tc>
          <w:tcPr>
            <w:tcW w:w="0" w:type="auto"/>
            <w:shd w:val="clear" w:color="auto" w:fill="auto"/>
            <w:tcMar/>
            <w:vAlign w:val="bottom"/>
            <w:hideMark/>
          </w:tcPr>
          <w:p w:rsidRPr="00FF6B5A" w:rsidR="006303A3" w:rsidP="008F444D" w:rsidRDefault="006303A3" w14:paraId="60DEB00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A1320C1" w14:textId="77777777">
            <w:pPr>
              <w:spacing w:after="0" w:line="240" w:lineRule="auto"/>
              <w:rPr>
                <w:rFonts w:ascii="Calibri" w:hAnsi="Calibri" w:eastAsia="Times New Roman" w:cs="Times New Roman"/>
                <w:lang w:eastAsia="sk-SK"/>
              </w:rPr>
            </w:pPr>
            <w:hyperlink w:history="1" w:anchor="'poznamky_explanatory notes'!A1" r:id="rId14">
              <w:r w:rsidRPr="00FF6B5A" w:rsidR="006303A3">
                <w:rPr>
                  <w:rFonts w:ascii="Calibri" w:hAnsi="Calibri" w:eastAsia="Times New Roman" w:cs="Times New Roman"/>
                  <w:lang w:eastAsia="sk-SK"/>
                </w:rPr>
                <w:t xml:space="preserve">OCA5. </w:t>
              </w:r>
              <w:r w:rsidRPr="00422600" w:rsidR="006303A3">
                <w:rPr>
                  <w:rFonts w:ascii="Calibri" w:hAnsi="Calibri" w:eastAsia="Times New Roman" w:cs="Times New Roman"/>
                  <w:b/>
                  <w:lang w:eastAsia="sk-SK"/>
                </w:rPr>
                <w:t>Oblasť posudzovania</w:t>
              </w:r>
              <w:r w:rsidRPr="00FF6B5A" w:rsidR="006303A3">
                <w:rPr>
                  <w:rFonts w:ascii="Calibri" w:hAnsi="Calibri" w:eastAsia="Times New Roman" w:cs="Times New Roman"/>
                  <w:lang w:eastAsia="sk-SK"/>
                </w:rPr>
                <w:t xml:space="preserve"> / </w:t>
              </w:r>
              <w:r w:rsidRPr="00FF6B5A" w:rsidR="006303A3">
                <w:rPr>
                  <w:rFonts w:ascii="Calibri" w:hAnsi="Calibri" w:eastAsia="Times New Roman" w:cs="Times New Roman"/>
                  <w:lang w:eastAsia="sk-SK"/>
                </w:rPr>
                <w:lastRenderedPageBreak/>
                <w:t xml:space="preserve">Area of assessment </w:t>
              </w:r>
            </w:hyperlink>
            <w:r w:rsidR="006303A3">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6303A3" w:rsidP="008F444D" w:rsidRDefault="006303A3" w14:paraId="2ADC78C3" w14:textId="0B657D39">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145500">
              <w:t>program Teória a dejiny štátu a práva, 3. stupeň / Third degree study programe "Theory and history of state and law"</w:t>
            </w:r>
          </w:p>
        </w:tc>
      </w:tr>
      <w:tr w:rsidRPr="00FF6B5A" w:rsidR="006303A3" w:rsidTr="24C3E240" w14:paraId="2261216A" w14:textId="77777777">
        <w:trPr>
          <w:trHeight w:val="300"/>
        </w:trPr>
        <w:tc>
          <w:tcPr>
            <w:tcW w:w="0" w:type="auto"/>
            <w:shd w:val="clear" w:color="auto" w:fill="auto"/>
            <w:tcMar/>
            <w:vAlign w:val="bottom"/>
          </w:tcPr>
          <w:p w:rsidRPr="00FF6B5A" w:rsidR="006303A3" w:rsidP="008F444D" w:rsidRDefault="006303A3" w14:paraId="283B90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6303A3" w:rsidP="24C3E240" w:rsidRDefault="006303A3" w14:paraId="10107C43" w14:textId="26D0B4C1">
            <w:pPr>
              <w:pStyle w:val="Normlny"/>
              <w:spacing w:after="0" w:line="240" w:lineRule="auto"/>
              <w:rPr>
                <w:rFonts w:ascii="Calibri" w:hAnsi="Calibri" w:eastAsia="Calibri" w:cs="Calibri"/>
                <w:noProof w:val="0"/>
                <w:sz w:val="22"/>
                <w:szCs w:val="22"/>
                <w:lang w:val="sk-SK"/>
              </w:rPr>
            </w:pPr>
            <w:r w:rsidRPr="24C3E240" w:rsidR="502356DF">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6303A3" w:rsidP="7B61A12E" w:rsidRDefault="754D4FD8" w14:paraId="73FEB136" w14:textId="054530F3">
            <w:pPr>
              <w:spacing w:after="0" w:line="240" w:lineRule="auto"/>
              <w:rPr>
                <w:rFonts w:ascii="Calibri" w:hAnsi="Calibri" w:eastAsia="Calibri" w:cs="Calibri"/>
              </w:rPr>
            </w:pPr>
            <w:r w:rsidRPr="7B61A12E">
              <w:rPr>
                <w:rFonts w:ascii="Calibri" w:hAnsi="Calibri" w:eastAsia="Calibri" w:cs="Calibri"/>
                <w:color w:val="000000" w:themeColor="text1"/>
              </w:rPr>
              <w:t>A+</w:t>
            </w:r>
          </w:p>
          <w:p w:rsidRPr="00FF6B5A" w:rsidR="006303A3" w:rsidP="7B61A12E" w:rsidRDefault="006303A3" w14:paraId="637BE084" w14:textId="2990E42F">
            <w:pPr>
              <w:spacing w:after="0" w:line="240" w:lineRule="auto"/>
              <w:rPr>
                <w:rFonts w:ascii="Calibri" w:hAnsi="Calibri" w:eastAsia="Times New Roman" w:cs="Times New Roman"/>
                <w:color w:val="000000"/>
                <w:lang w:eastAsia="sk-SK"/>
              </w:rPr>
            </w:pPr>
          </w:p>
        </w:tc>
      </w:tr>
      <w:tr w:rsidRPr="00FF6B5A" w:rsidR="006303A3" w:rsidTr="24C3E240" w14:paraId="0D7A18BF" w14:textId="77777777">
        <w:trPr>
          <w:trHeight w:val="660"/>
        </w:trPr>
        <w:tc>
          <w:tcPr>
            <w:tcW w:w="0" w:type="auto"/>
            <w:shd w:val="clear" w:color="auto" w:fill="auto"/>
            <w:tcMar/>
            <w:vAlign w:val="bottom"/>
            <w:hideMark/>
          </w:tcPr>
          <w:p w:rsidRPr="00FF6B5A" w:rsidR="006303A3" w:rsidP="008F444D" w:rsidRDefault="006303A3" w14:paraId="034BA3D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6303A3" w:rsidP="008F444D" w:rsidRDefault="00C762E4" w14:paraId="07D96220"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6303A3">
                <w:rPr>
                  <w:rFonts w:ascii="Calibri" w:hAnsi="Calibri" w:eastAsia="Times New Roman" w:cs="Times New Roman"/>
                  <w:lang w:eastAsia="sk-SK"/>
                </w:rPr>
                <w:t xml:space="preserve">OCA6. </w:t>
              </w:r>
              <w:r w:rsidRPr="00087B3E" w:rsidR="006303A3">
                <w:rPr>
                  <w:rFonts w:ascii="Calibri" w:hAnsi="Calibri" w:eastAsia="Times New Roman" w:cs="Times New Roman"/>
                  <w:b/>
                  <w:lang w:eastAsia="sk-SK"/>
                </w:rPr>
                <w:t>Kategória výstupu tvorivej činnosti</w:t>
              </w:r>
              <w:r w:rsidRPr="00FF6B5A" w:rsidR="006303A3">
                <w:rPr>
                  <w:rFonts w:ascii="Calibri" w:hAnsi="Calibri" w:eastAsia="Times New Roman" w:cs="Times New Roman"/>
                  <w:lang w:eastAsia="sk-SK"/>
                </w:rPr>
                <w:t xml:space="preserve"> / Category of the research/ artistic/other output </w:t>
              </w:r>
              <w:r w:rsidRPr="00FF6B5A" w:rsidR="006303A3">
                <w:rPr>
                  <w:rFonts w:ascii="Calibri" w:hAnsi="Calibri" w:eastAsia="Times New Roman" w:cs="Times New Roman"/>
                  <w:lang w:eastAsia="sk-SK"/>
                </w:rPr>
                <w:br/>
              </w:r>
              <w:r w:rsidR="006303A3">
                <w:rPr>
                  <w:rFonts w:ascii="Calibri" w:hAnsi="Calibri" w:eastAsia="Times New Roman" w:cs="Times New Roman"/>
                  <w:i/>
                  <w:iCs/>
                  <w:color w:val="808080"/>
                  <w:lang w:eastAsia="sk-SK"/>
                </w:rPr>
                <w:t xml:space="preserve">Výber zo 6 možností </w:t>
              </w:r>
              <w:r w:rsidRPr="00FF6B5A" w:rsidR="006303A3">
                <w:rPr>
                  <w:rFonts w:ascii="Calibri" w:hAnsi="Calibri" w:eastAsia="Times New Roman" w:cs="Times New Roman"/>
                  <w:i/>
                  <w:iCs/>
                  <w:color w:val="808080"/>
                  <w:lang w:eastAsia="sk-SK"/>
                </w:rPr>
                <w:t>/ Choice from 6 opt</w:t>
              </w:r>
              <w:r w:rsidR="006303A3">
                <w:rPr>
                  <w:rFonts w:ascii="Calibri" w:hAnsi="Calibri" w:eastAsia="Times New Roman" w:cs="Times New Roman"/>
                  <w:i/>
                  <w:iCs/>
                  <w:color w:val="808080"/>
                  <w:lang w:eastAsia="sk-SK"/>
                </w:rPr>
                <w:t>ions</w:t>
              </w:r>
              <w:r w:rsidRPr="00FF6B5A" w:rsidR="006303A3">
                <w:rPr>
                  <w:rFonts w:ascii="Calibri" w:hAnsi="Calibri" w:eastAsia="Times New Roman" w:cs="Times New Roman"/>
                  <w:i/>
                  <w:iCs/>
                  <w:color w:val="808080"/>
                  <w:lang w:eastAsia="sk-SK"/>
                </w:rPr>
                <w:t xml:space="preserve">. </w:t>
              </w:r>
            </w:hyperlink>
          </w:p>
          <w:p w:rsidRPr="00FF6B5A" w:rsidR="006303A3" w:rsidP="008F444D" w:rsidRDefault="006303A3" w14:paraId="39961223"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6303A3" w:rsidP="008F444D" w:rsidRDefault="006303A3" w14:paraId="4D428F23"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6303A3" w:rsidTr="24C3E240" w14:paraId="52F1F092" w14:textId="77777777">
        <w:trPr>
          <w:trHeight w:val="510"/>
        </w:trPr>
        <w:tc>
          <w:tcPr>
            <w:tcW w:w="0" w:type="auto"/>
            <w:shd w:val="clear" w:color="auto" w:fill="auto"/>
            <w:tcMar/>
            <w:vAlign w:val="bottom"/>
            <w:hideMark/>
          </w:tcPr>
          <w:p w:rsidRPr="00FF6B5A" w:rsidR="006303A3" w:rsidP="008F444D" w:rsidRDefault="006303A3" w14:paraId="20140180"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6303A3" w:rsidP="008F444D" w:rsidRDefault="006303A3" w14:paraId="3A8A422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6303A3" w:rsidP="008F444D" w:rsidRDefault="006303A3" w14:paraId="6517890F" w14:textId="2C4E2984">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21</w:t>
            </w:r>
          </w:p>
        </w:tc>
      </w:tr>
      <w:tr w:rsidRPr="00FF6B5A" w:rsidR="006303A3" w:rsidTr="24C3E240" w14:paraId="2848DCB0" w14:textId="77777777">
        <w:trPr>
          <w:trHeight w:val="660"/>
        </w:trPr>
        <w:tc>
          <w:tcPr>
            <w:tcW w:w="0" w:type="auto"/>
            <w:shd w:val="clear" w:color="auto" w:fill="auto"/>
            <w:tcMar/>
            <w:vAlign w:val="bottom"/>
            <w:hideMark/>
          </w:tcPr>
          <w:p w:rsidRPr="00FF6B5A" w:rsidR="006303A3" w:rsidP="008F444D" w:rsidRDefault="006303A3" w14:paraId="26A6EF00"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6D2BA44B" w14:textId="77777777">
            <w:pPr>
              <w:spacing w:after="0" w:line="240" w:lineRule="auto"/>
              <w:rPr>
                <w:rFonts w:ascii="Calibri" w:hAnsi="Calibri" w:eastAsia="Times New Roman" w:cs="Times New Roman"/>
                <w:lang w:eastAsia="sk-SK"/>
              </w:rPr>
            </w:pPr>
            <w:hyperlink w:history="1" w:anchor="'poznamky_explanatory notes'!A1" r:id="rId16">
              <w:r w:rsidRPr="00FF6B5A" w:rsidR="006303A3">
                <w:rPr>
                  <w:rFonts w:ascii="Calibri" w:hAnsi="Calibri" w:eastAsia="Times New Roman" w:cs="Times New Roman"/>
                  <w:lang w:eastAsia="sk-SK"/>
                </w:rPr>
                <w:t xml:space="preserve">OCA8. </w:t>
              </w:r>
              <w:r w:rsidRPr="00422600" w:rsidR="006303A3">
                <w:rPr>
                  <w:rFonts w:ascii="Calibri" w:hAnsi="Calibri" w:eastAsia="Times New Roman" w:cs="Times New Roman"/>
                  <w:b/>
                  <w:lang w:eastAsia="sk-SK"/>
                </w:rPr>
                <w:t>ID záznamu v CREPČ alebo CREUČ</w:t>
              </w:r>
              <w:r w:rsidRPr="00FF6B5A" w:rsidR="006303A3">
                <w:rPr>
                  <w:rFonts w:ascii="Calibri" w:hAnsi="Calibri" w:eastAsia="Times New Roman" w:cs="Times New Roman"/>
                  <w:lang w:eastAsia="sk-SK"/>
                </w:rPr>
                <w:t xml:space="preserve"> </w:t>
              </w:r>
              <w:r w:rsidRPr="00FF6B5A" w:rsidR="006303A3">
                <w:rPr>
                  <w:rFonts w:ascii="Calibri" w:hAnsi="Calibri" w:eastAsia="Times New Roman" w:cs="Times New Roman"/>
                  <w:i/>
                  <w:iCs/>
                  <w:lang w:eastAsia="sk-SK"/>
                </w:rPr>
                <w:t>(ak je)</w:t>
              </w:r>
              <w:r w:rsidRPr="00FF6B5A" w:rsidR="006303A3">
                <w:rPr>
                  <w:rFonts w:ascii="Calibri" w:hAnsi="Calibri" w:eastAsia="Times New Roman" w:cs="Times New Roman"/>
                  <w:lang w:eastAsia="sk-SK"/>
                </w:rPr>
                <w:t xml:space="preserve"> / ID of the record in the Central Registry of Publication Activity (CRPA) or the Central Registry of Artistic Activity (CRAA)</w:t>
              </w:r>
            </w:hyperlink>
            <w:r w:rsidR="006303A3">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B14993" w:rsidR="006303A3" w:rsidP="006303A3" w:rsidRDefault="006303A3" w14:paraId="57C7D525" w14:textId="0DB3B8F8">
            <w:pPr>
              <w:shd w:val="clear" w:color="auto" w:fill="FFFFFF"/>
              <w:spacing w:after="0" w:line="240" w:lineRule="auto"/>
              <w:rPr>
                <w:rFonts w:eastAsia="Times New Roman" w:cstheme="minorHAnsi"/>
                <w:color w:val="000000"/>
                <w:lang w:eastAsia="sk-SK"/>
              </w:rPr>
            </w:pPr>
            <w:r w:rsidRPr="00B14993">
              <w:rPr>
                <w:rFonts w:cstheme="minorHAnsi"/>
                <w:color w:val="333333"/>
                <w:shd w:val="clear" w:color="auto" w:fill="FFFFFF"/>
              </w:rPr>
              <w:t>ID: 424261 | </w:t>
            </w:r>
            <w:r w:rsidRPr="00B14993">
              <w:rPr>
                <w:rStyle w:val="Vrazn"/>
                <w:rFonts w:cstheme="minorHAnsi"/>
              </w:rPr>
              <w:t>Bezhodnotová veda ako produkt sekvenčnej argumentácie</w:t>
            </w:r>
            <w:r w:rsidRPr="00B14993">
              <w:rPr>
                <w:rFonts w:cstheme="minorHAnsi"/>
                <w:color w:val="333333"/>
                <w:shd w:val="clear" w:color="auto" w:fill="FFFFFF"/>
              </w:rPr>
              <w:t> = Value-Free Free Science as a Product of Sequential Reasoning = La science sans valurs en tant que le produit d ́une argumentation séquentielle = Wertfreie Wissenschaft als Produkt der Sequenz-argumentation / Káčer, Marek [Autor, 100%]. – [recenzované]. – DOI 10.46854/fc.2021.3r.509. – SCOPUS</w:t>
            </w:r>
            <w:r w:rsidRPr="00B14993">
              <w:rPr>
                <w:rFonts w:cstheme="minorHAnsi"/>
                <w:color w:val="333333"/>
              </w:rPr>
              <w:br/>
            </w:r>
            <w:r w:rsidRPr="00B14993">
              <w:rPr>
                <w:rFonts w:cstheme="minorHAnsi"/>
                <w:b/>
                <w:bCs/>
                <w:color w:val="333333"/>
                <w:shd w:val="clear" w:color="auto" w:fill="FFFFFF"/>
              </w:rPr>
              <w:t>In:</w:t>
            </w:r>
            <w:r w:rsidRPr="00B14993">
              <w:rPr>
                <w:rFonts w:cstheme="minorHAnsi"/>
                <w:color w:val="333333"/>
                <w:shd w:val="clear" w:color="auto" w:fill="FFFFFF"/>
              </w:rPr>
              <w:t> </w:t>
            </w:r>
            <w:r w:rsidRPr="00B14993">
              <w:rPr>
                <w:rFonts w:cstheme="minorHAnsi"/>
                <w:i/>
                <w:iCs/>
                <w:color w:val="333333"/>
                <w:shd w:val="clear" w:color="auto" w:fill="FFFFFF"/>
              </w:rPr>
              <w:t>Filosofický časopis</w:t>
            </w:r>
            <w:r w:rsidRPr="00B14993">
              <w:rPr>
                <w:rFonts w:cstheme="minorHAnsi"/>
                <w:color w:val="333333"/>
                <w:shd w:val="clear" w:color="auto" w:fill="FFFFFF"/>
              </w:rPr>
              <w:t> [textový dokument (print)] [elektronický dokument] . – Praha (Česko) : Akademie věd České republiky. Filosofický ústav AV ČR, Praha (Česko) : Akademie věd České republiky. – ISSN 0015-1831. – ISSN (online) 2570-9232. – Roč. 69, č. 3 (2021), s. 509-524 [tlačená forma] [online]</w:t>
            </w:r>
          </w:p>
        </w:tc>
      </w:tr>
      <w:tr w:rsidRPr="00FF6B5A" w:rsidR="006303A3" w:rsidTr="24C3E240" w14:paraId="3660B2CF" w14:textId="77777777">
        <w:trPr>
          <w:trHeight w:val="525"/>
        </w:trPr>
        <w:tc>
          <w:tcPr>
            <w:tcW w:w="0" w:type="auto"/>
            <w:shd w:val="clear" w:color="auto" w:fill="auto"/>
            <w:tcMar/>
            <w:vAlign w:val="bottom"/>
            <w:hideMark/>
          </w:tcPr>
          <w:p w:rsidRPr="00FF6B5A" w:rsidR="006303A3" w:rsidP="008F444D" w:rsidRDefault="006303A3" w14:paraId="0E47032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555110B6" w14:textId="77777777">
            <w:pPr>
              <w:spacing w:after="0" w:line="240" w:lineRule="auto"/>
              <w:rPr>
                <w:rFonts w:ascii="Calibri" w:hAnsi="Calibri" w:eastAsia="Times New Roman" w:cs="Times New Roman"/>
                <w:lang w:eastAsia="sk-SK"/>
              </w:rPr>
            </w:pPr>
            <w:hyperlink w:history="1" w:anchor="'poznamky_explanatory notes'!A1" r:id="rId17">
              <w:r w:rsidRPr="00FF6B5A" w:rsidR="006303A3">
                <w:rPr>
                  <w:rFonts w:ascii="Calibri" w:hAnsi="Calibri" w:eastAsia="Times New Roman" w:cs="Times New Roman"/>
                  <w:lang w:eastAsia="sk-SK"/>
                </w:rPr>
                <w:t xml:space="preserve">OCA9. </w:t>
              </w:r>
              <w:r w:rsidRPr="00422600" w:rsidR="006303A3">
                <w:rPr>
                  <w:rFonts w:ascii="Calibri" w:hAnsi="Calibri" w:eastAsia="Times New Roman" w:cs="Times New Roman"/>
                  <w:b/>
                  <w:lang w:eastAsia="sk-SK"/>
                </w:rPr>
                <w:t>Hyperlink na záznam v CREPČ alebo CREUČ</w:t>
              </w:r>
              <w:r w:rsidRPr="00FF6B5A" w:rsidR="006303A3">
                <w:rPr>
                  <w:rFonts w:ascii="Calibri" w:hAnsi="Calibri" w:eastAsia="Times New Roman" w:cs="Times New Roman"/>
                  <w:lang w:eastAsia="sk-SK"/>
                </w:rPr>
                <w:t xml:space="preserve"> / Hyperlink </w:t>
              </w:r>
              <w:r w:rsidRPr="00FF6B5A" w:rsidR="006303A3">
                <w:rPr>
                  <w:rFonts w:ascii="Calibri" w:hAnsi="Calibri" w:eastAsia="Times New Roman" w:cs="Times New Roman"/>
                  <w:lang w:eastAsia="sk-SK"/>
                </w:rPr>
                <w:lastRenderedPageBreak/>
                <w:t xml:space="preserve">to the record in CRPA or CRAA </w:t>
              </w:r>
            </w:hyperlink>
            <w:r w:rsidR="006303A3">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B14993" w:rsidR="006303A3" w:rsidP="008F444D" w:rsidRDefault="006303A3" w14:paraId="21FB07A3" w14:textId="5922A660">
            <w:pPr>
              <w:spacing w:after="0" w:line="240" w:lineRule="auto"/>
              <w:rPr>
                <w:rFonts w:eastAsia="Times New Roman" w:cstheme="minorHAnsi"/>
                <w:lang w:eastAsia="sk-SK"/>
              </w:rPr>
            </w:pPr>
            <w:r w:rsidRPr="00B14993">
              <w:rPr>
                <w:rFonts w:eastAsia="Times New Roman" w:cstheme="minorHAnsi"/>
                <w:lang w:eastAsia="sk-SK"/>
              </w:rPr>
              <w:lastRenderedPageBreak/>
              <w:t> </w:t>
            </w:r>
            <w:r w:rsidRPr="00B14993">
              <w:rPr>
                <w:rFonts w:cstheme="minorHAnsi"/>
              </w:rPr>
              <w:br/>
            </w:r>
            <w:r w:rsidRPr="00B14993">
              <w:rPr>
                <w:rFonts w:cstheme="minorHAnsi"/>
                <w:shd w:val="clear" w:color="auto" w:fill="F5F5F5"/>
              </w:rPr>
              <w:t>https://app.crepc.sk/?fn=detailBiblioForm&amp;sid=5BEDEC0CF3720F3A7EB2B21B1E</w:t>
            </w:r>
          </w:p>
        </w:tc>
      </w:tr>
      <w:tr w:rsidRPr="00FF6B5A" w:rsidR="006303A3" w:rsidTr="24C3E240" w14:paraId="46A49D42" w14:textId="77777777">
        <w:trPr>
          <w:trHeight w:val="525"/>
        </w:trPr>
        <w:tc>
          <w:tcPr>
            <w:tcW w:w="0" w:type="auto"/>
            <w:shd w:val="clear" w:color="auto" w:fill="auto"/>
            <w:tcMar/>
            <w:vAlign w:val="bottom"/>
          </w:tcPr>
          <w:p w:rsidRPr="00FF6B5A" w:rsidR="006303A3" w:rsidP="008F444D" w:rsidRDefault="006303A3" w14:paraId="36B88AB0"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6303A3" w:rsidP="008F444D" w:rsidRDefault="006303A3" w14:paraId="60AD5375" w14:textId="77777777">
            <w:pPr>
              <w:spacing w:after="0" w:line="240" w:lineRule="auto"/>
            </w:pPr>
          </w:p>
        </w:tc>
        <w:tc>
          <w:tcPr>
            <w:tcW w:w="0" w:type="auto"/>
            <w:shd w:val="clear" w:color="auto" w:fill="auto"/>
            <w:tcMar/>
          </w:tcPr>
          <w:p w:rsidRPr="00FF6B5A" w:rsidR="006303A3" w:rsidP="008F444D" w:rsidRDefault="006303A3" w14:paraId="7467A151" w14:textId="77777777">
            <w:pPr>
              <w:spacing w:after="0" w:line="240" w:lineRule="auto"/>
              <w:rPr>
                <w:rFonts w:ascii="Calibri" w:hAnsi="Calibri" w:eastAsia="Times New Roman" w:cs="Times New Roman"/>
                <w:color w:val="000000"/>
                <w:lang w:eastAsia="sk-SK"/>
              </w:rPr>
            </w:pPr>
          </w:p>
        </w:tc>
      </w:tr>
      <w:tr w:rsidRPr="00FF6B5A" w:rsidR="006303A3" w:rsidTr="24C3E240" w14:paraId="0B73B1E1" w14:textId="77777777">
        <w:trPr>
          <w:trHeight w:val="1065"/>
        </w:trPr>
        <w:tc>
          <w:tcPr>
            <w:tcW w:w="0" w:type="auto"/>
            <w:shd w:val="clear" w:color="auto" w:fill="auto"/>
            <w:tcMar/>
            <w:vAlign w:val="bottom"/>
            <w:hideMark/>
          </w:tcPr>
          <w:p w:rsidRPr="00FF6B5A" w:rsidR="006303A3" w:rsidP="008F444D" w:rsidRDefault="006303A3" w14:paraId="3431B821"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6303A3" w:rsidP="008F444D" w:rsidRDefault="006303A3" w14:paraId="7271AAF1"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6303A3" w:rsidP="008F444D" w:rsidRDefault="00C762E4" w14:paraId="0DB7E168" w14:textId="77777777">
            <w:pPr>
              <w:spacing w:after="0" w:line="240" w:lineRule="auto"/>
              <w:rPr>
                <w:rFonts w:ascii="Calibri" w:hAnsi="Calibri" w:eastAsia="Times New Roman" w:cs="Times New Roman"/>
                <w:lang w:eastAsia="sk-SK"/>
              </w:rPr>
            </w:pPr>
            <w:hyperlink w:history="1" w:anchor="'poznamky_explanatory notes'!A1" r:id="rId18">
              <w:r w:rsidRPr="00FF6B5A" w:rsidR="006303A3">
                <w:rPr>
                  <w:rFonts w:ascii="Calibri" w:hAnsi="Calibri" w:eastAsia="Times New Roman" w:cs="Times New Roman"/>
                  <w:lang w:eastAsia="sk-SK"/>
                </w:rPr>
                <w:t xml:space="preserve">OCA10. </w:t>
              </w:r>
              <w:r w:rsidRPr="00422600" w:rsidR="006303A3">
                <w:rPr>
                  <w:rFonts w:ascii="Calibri" w:hAnsi="Calibri" w:eastAsia="Times New Roman" w:cs="Times New Roman"/>
                  <w:b/>
                  <w:lang w:eastAsia="sk-SK"/>
                </w:rPr>
                <w:t>Hyperlink na záznam v inom verejne prístupnom registri</w:t>
              </w:r>
              <w:r w:rsidRPr="00FF6B5A" w:rsidR="006303A3">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6303A3">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6303A3" w:rsidP="008F444D" w:rsidRDefault="006303A3" w14:paraId="624EFE0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6303A3" w:rsidTr="24C3E240" w14:paraId="4C8C87A2" w14:textId="77777777">
        <w:trPr>
          <w:trHeight w:val="1515"/>
        </w:trPr>
        <w:tc>
          <w:tcPr>
            <w:tcW w:w="0" w:type="auto"/>
            <w:shd w:val="clear" w:color="auto" w:fill="auto"/>
            <w:tcMar/>
            <w:vAlign w:val="bottom"/>
            <w:hideMark/>
          </w:tcPr>
          <w:p w:rsidRPr="00FF6B5A" w:rsidR="006303A3" w:rsidP="008F444D" w:rsidRDefault="006303A3" w14:paraId="707BB0B8"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54377496"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6E806E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6303A3" w:rsidP="008F444D" w:rsidRDefault="006303A3" w14:paraId="500E38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6303A3" w:rsidTr="24C3E240" w14:paraId="0794EFBA" w14:textId="77777777">
        <w:trPr>
          <w:trHeight w:val="1290"/>
        </w:trPr>
        <w:tc>
          <w:tcPr>
            <w:tcW w:w="0" w:type="auto"/>
            <w:shd w:val="clear" w:color="auto" w:fill="auto"/>
            <w:tcMar/>
            <w:vAlign w:val="bottom"/>
            <w:hideMark/>
          </w:tcPr>
          <w:p w:rsidRPr="00FF6B5A" w:rsidR="006303A3" w:rsidP="008F444D" w:rsidRDefault="006303A3" w14:paraId="463C216D"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0BDB28B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6303A3" w:rsidP="008F444D" w:rsidRDefault="00C762E4" w14:paraId="71B4DCD3" w14:textId="77777777">
            <w:pPr>
              <w:spacing w:after="0" w:line="240" w:lineRule="auto"/>
              <w:rPr>
                <w:rFonts w:ascii="Calibri" w:hAnsi="Calibri" w:eastAsia="Times New Roman" w:cs="Times New Roman"/>
                <w:lang w:eastAsia="sk-SK"/>
              </w:rPr>
            </w:pPr>
            <w:hyperlink w:history="1" w:anchor="Expl.OCA12!A1" r:id="rId19">
              <w:r w:rsidRPr="00FF6B5A" w:rsidR="006303A3">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6303A3">
                <w:rPr>
                  <w:rFonts w:ascii="Calibri" w:hAnsi="Calibri" w:eastAsia="Times New Roman" w:cs="Times New Roman"/>
                  <w:lang w:eastAsia="sk-SK"/>
                </w:rPr>
                <w:br/>
              </w:r>
            </w:hyperlink>
          </w:p>
        </w:tc>
        <w:tc>
          <w:tcPr>
            <w:tcW w:w="0" w:type="auto"/>
            <w:shd w:val="clear" w:color="auto" w:fill="auto"/>
            <w:tcMar/>
            <w:hideMark/>
          </w:tcPr>
          <w:p w:rsidRPr="00087B3E" w:rsidR="006303A3" w:rsidP="008F444D" w:rsidRDefault="006303A3" w14:paraId="42887247"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6303A3" w:rsidTr="24C3E240" w14:paraId="47D801C4" w14:textId="77777777">
        <w:trPr>
          <w:trHeight w:val="1110"/>
        </w:trPr>
        <w:tc>
          <w:tcPr>
            <w:tcW w:w="0" w:type="auto"/>
            <w:shd w:val="clear" w:color="auto" w:fill="auto"/>
            <w:tcMar/>
            <w:vAlign w:val="bottom"/>
            <w:hideMark/>
          </w:tcPr>
          <w:p w:rsidRPr="00FF6B5A" w:rsidR="006303A3" w:rsidP="008F444D" w:rsidRDefault="006303A3" w14:paraId="77BD758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6303A3" w:rsidP="008F444D" w:rsidRDefault="006303A3" w14:paraId="3A53B143"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37C427B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6303A3" w:rsidP="008F444D" w:rsidRDefault="00B14993" w14:paraId="7B3553AD" w14:textId="5B4B79B9">
            <w:pPr>
              <w:spacing w:after="0" w:line="240" w:lineRule="auto"/>
              <w:rPr>
                <w:rFonts w:ascii="Calibri" w:hAnsi="Calibri" w:eastAsia="Times New Roman" w:cs="Times New Roman"/>
                <w:color w:val="000000"/>
                <w:lang w:eastAsia="sk-SK"/>
              </w:rPr>
            </w:pPr>
            <w:r w:rsidRPr="00B14993">
              <w:rPr>
                <w:rFonts w:ascii="Calibri" w:hAnsi="Calibri" w:eastAsia="Times New Roman" w:cs="Times New Roman"/>
                <w:color w:val="000000"/>
                <w:lang w:eastAsia="sk-SK"/>
              </w:rPr>
              <w:t>https://kramerius.lib.cas.cz/search/nimg/IMG_FULL/uuid:56fd259a-d605-44ee-a532-f26e37039b15</w:t>
            </w:r>
          </w:p>
        </w:tc>
      </w:tr>
      <w:tr w:rsidRPr="00FF6B5A" w:rsidR="006303A3" w:rsidTr="24C3E240" w14:paraId="021F233E" w14:textId="77777777">
        <w:trPr>
          <w:trHeight w:val="765"/>
        </w:trPr>
        <w:tc>
          <w:tcPr>
            <w:tcW w:w="0" w:type="auto"/>
            <w:shd w:val="clear" w:color="auto" w:fill="auto"/>
            <w:tcMar/>
            <w:vAlign w:val="bottom"/>
            <w:hideMark/>
          </w:tcPr>
          <w:p w:rsidRPr="00FF6B5A" w:rsidR="006303A3" w:rsidP="008F444D" w:rsidRDefault="006303A3" w14:paraId="44C8A80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60E2D6A1"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6303A3" w:rsidP="008F444D" w:rsidRDefault="006303A3" w14:paraId="7950C044"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6303A3" w:rsidP="008F444D" w:rsidRDefault="006303A3" w14:paraId="29ECF27B"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6303A3" w:rsidTr="24C3E240" w14:paraId="501C8F96" w14:textId="77777777">
        <w:trPr>
          <w:trHeight w:val="2310"/>
        </w:trPr>
        <w:tc>
          <w:tcPr>
            <w:tcW w:w="0" w:type="auto"/>
            <w:shd w:val="clear" w:color="auto" w:fill="auto"/>
            <w:tcMar/>
            <w:vAlign w:val="bottom"/>
            <w:hideMark/>
          </w:tcPr>
          <w:p w:rsidRPr="00FF6B5A" w:rsidR="006303A3" w:rsidP="008F444D" w:rsidRDefault="006303A3" w14:paraId="7F97AABB"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6303A3" w:rsidP="008F444D" w:rsidRDefault="006303A3" w14:paraId="787DC464"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6303A3" w:rsidP="008F444D" w:rsidRDefault="00C762E4" w14:paraId="0BE415DC" w14:textId="77777777">
            <w:pPr>
              <w:spacing w:after="0" w:line="240" w:lineRule="auto"/>
              <w:rPr>
                <w:rFonts w:ascii="Calibri" w:hAnsi="Calibri" w:eastAsia="Times New Roman" w:cs="Times New Roman"/>
                <w:lang w:eastAsia="sk-SK"/>
              </w:rPr>
            </w:pPr>
            <w:hyperlink w:history="1" w:anchor="'poznamky_explanatory notes'!A1" r:id="rId20">
              <w:r w:rsidRPr="00FF6B5A" w:rsidR="006303A3">
                <w:rPr>
                  <w:rFonts w:ascii="Calibri" w:hAnsi="Calibri" w:eastAsia="Times New Roman" w:cs="Times New Roman"/>
                  <w:lang w:eastAsia="sk-SK"/>
                </w:rPr>
                <w:t xml:space="preserve">OCA15. </w:t>
              </w:r>
              <w:r w:rsidRPr="00422600" w:rsidR="006303A3">
                <w:rPr>
                  <w:rFonts w:ascii="Calibri" w:hAnsi="Calibri" w:eastAsia="Times New Roman" w:cs="Times New Roman"/>
                  <w:b/>
                  <w:lang w:eastAsia="sk-SK"/>
                </w:rPr>
                <w:t xml:space="preserve">Anotácia výstupu s kontextovými informáciami týkajúcimi sa opisu tvorivého procesu a obsahu tvorivej </w:t>
              </w:r>
              <w:r w:rsidRPr="00422600" w:rsidR="006303A3">
                <w:rPr>
                  <w:rFonts w:ascii="Calibri" w:hAnsi="Calibri" w:eastAsia="Times New Roman" w:cs="Times New Roman"/>
                  <w:b/>
                  <w:lang w:eastAsia="sk-SK"/>
                </w:rPr>
                <w:lastRenderedPageBreak/>
                <w:t>činnosti a pod</w:t>
              </w:r>
              <w:r w:rsidRPr="00FF6B5A" w:rsidR="006303A3">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6303A3">
                <w:rPr>
                  <w:rStyle w:val="Odkaznapoznmkupodiarou"/>
                  <w:rFonts w:ascii="Calibri" w:hAnsi="Calibri" w:eastAsia="Times New Roman" w:cs="Times New Roman"/>
                  <w:lang w:eastAsia="sk-SK"/>
                </w:rPr>
                <w:footnoteReference w:id="8"/>
              </w:r>
              <w:r w:rsidRPr="00FF6B5A" w:rsidR="006303A3">
                <w:rPr>
                  <w:rFonts w:ascii="Calibri" w:hAnsi="Calibri" w:eastAsia="Times New Roman" w:cs="Times New Roman"/>
                  <w:lang w:eastAsia="sk-SK"/>
                </w:rPr>
                <w:br w:type="page"/>
              </w:r>
              <w:r w:rsidRPr="00FF6B5A" w:rsidR="006303A3">
                <w:rPr>
                  <w:rFonts w:ascii="Calibri" w:hAnsi="Calibri" w:eastAsia="Times New Roman" w:cs="Times New Roman"/>
                  <w:i/>
                  <w:iCs/>
                  <w:color w:val="808080"/>
                  <w:lang w:eastAsia="sk-SK"/>
                </w:rPr>
                <w:t>Rozsah do 200 slov v slovenskom jazyku / Range up to 200 words in Slovak</w:t>
              </w:r>
              <w:r w:rsidRPr="00FF6B5A" w:rsidR="006303A3">
                <w:rPr>
                  <w:rFonts w:ascii="Calibri" w:hAnsi="Calibri" w:eastAsia="Times New Roman" w:cs="Times New Roman"/>
                  <w:i/>
                  <w:iCs/>
                  <w:color w:val="808080"/>
                  <w:lang w:eastAsia="sk-SK"/>
                </w:rPr>
                <w:br w:type="page"/>
              </w:r>
              <w:r w:rsidRPr="00FF6B5A" w:rsidR="006303A3">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6303A3" w:rsidP="008F444D" w:rsidRDefault="006303A3" w14:paraId="48275131"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6303A3" w:rsidP="008F444D" w:rsidRDefault="006303A3" w14:paraId="2762AE74" w14:textId="77777777">
            <w:pPr>
              <w:spacing w:after="0" w:line="240" w:lineRule="auto"/>
              <w:rPr>
                <w:rFonts w:ascii="Calibri" w:hAnsi="Calibri" w:eastAsia="Times New Roman" w:cs="Times New Roman"/>
                <w:color w:val="000000"/>
                <w:lang w:eastAsia="sk-SK"/>
              </w:rPr>
            </w:pPr>
          </w:p>
          <w:p w:rsidR="006303A3" w:rsidP="008F444D" w:rsidRDefault="006303A3" w14:paraId="0FCB4FF7" w14:textId="77777777">
            <w:pPr>
              <w:spacing w:after="0" w:line="240" w:lineRule="auto"/>
              <w:rPr>
                <w:rFonts w:ascii="Calibri" w:hAnsi="Calibri" w:eastAsia="Times New Roman" w:cs="Times New Roman"/>
                <w:color w:val="000000"/>
                <w:lang w:eastAsia="sk-SK"/>
              </w:rPr>
            </w:pPr>
          </w:p>
          <w:p w:rsidRPr="00FF6B5A" w:rsidR="006303A3" w:rsidP="008F444D" w:rsidRDefault="006303A3" w14:paraId="05C77693" w14:textId="77777777">
            <w:pPr>
              <w:spacing w:after="0" w:line="240" w:lineRule="auto"/>
              <w:rPr>
                <w:rFonts w:ascii="Calibri" w:hAnsi="Calibri" w:eastAsia="Times New Roman" w:cs="Times New Roman"/>
                <w:color w:val="000000"/>
                <w:lang w:eastAsia="sk-SK"/>
              </w:rPr>
            </w:pPr>
          </w:p>
        </w:tc>
      </w:tr>
      <w:tr w:rsidRPr="00FF6B5A" w:rsidR="006303A3" w:rsidTr="24C3E240" w14:paraId="6EC6BACB" w14:textId="77777777">
        <w:trPr>
          <w:trHeight w:val="915"/>
        </w:trPr>
        <w:tc>
          <w:tcPr>
            <w:tcW w:w="0" w:type="auto"/>
            <w:shd w:val="clear" w:color="auto" w:fill="auto"/>
            <w:tcMar/>
            <w:vAlign w:val="bottom"/>
            <w:hideMark/>
          </w:tcPr>
          <w:p w:rsidRPr="00FF6B5A" w:rsidR="006303A3" w:rsidP="008F444D" w:rsidRDefault="006303A3" w14:paraId="72BD517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6303A3" w:rsidP="008F444D" w:rsidRDefault="00C762E4" w14:paraId="63EA6817" w14:textId="77777777">
            <w:pPr>
              <w:spacing w:after="0" w:line="240" w:lineRule="auto"/>
              <w:rPr>
                <w:rFonts w:ascii="Calibri" w:hAnsi="Calibri" w:eastAsia="Times New Roman" w:cs="Times New Roman"/>
                <w:lang w:eastAsia="sk-SK"/>
              </w:rPr>
            </w:pPr>
            <w:hyperlink w:history="1" w:anchor="'poznamky_explanatory notes'!A1" r:id="rId21">
              <w:r w:rsidRPr="00FF6B5A" w:rsidR="006303A3">
                <w:rPr>
                  <w:rFonts w:ascii="Calibri" w:hAnsi="Calibri" w:eastAsia="Times New Roman" w:cs="Times New Roman"/>
                  <w:lang w:eastAsia="sk-SK"/>
                </w:rPr>
                <w:t xml:space="preserve">OCA16. </w:t>
              </w:r>
              <w:r w:rsidRPr="00422600" w:rsidR="006303A3">
                <w:rPr>
                  <w:rFonts w:ascii="Calibri" w:hAnsi="Calibri" w:eastAsia="Times New Roman" w:cs="Times New Roman"/>
                  <w:b/>
                  <w:lang w:eastAsia="sk-SK"/>
                </w:rPr>
                <w:t>Anotácia výstupu v anglickom jazyku</w:t>
              </w:r>
              <w:r w:rsidRPr="00FF6B5A" w:rsidR="006303A3">
                <w:rPr>
                  <w:rFonts w:ascii="Calibri" w:hAnsi="Calibri" w:eastAsia="Times New Roman" w:cs="Times New Roman"/>
                  <w:lang w:eastAsia="sk-SK"/>
                </w:rPr>
                <w:t xml:space="preserve"> / Annotation of the output in English </w:t>
              </w:r>
              <w:r w:rsidR="006303A3">
                <w:rPr>
                  <w:rStyle w:val="Odkaznapoznmkupodiarou"/>
                  <w:rFonts w:ascii="Calibri" w:hAnsi="Calibri" w:eastAsia="Times New Roman" w:cs="Times New Roman"/>
                  <w:lang w:eastAsia="sk-SK"/>
                </w:rPr>
                <w:footnoteReference w:id="9"/>
              </w:r>
              <w:r w:rsidRPr="00FF6B5A" w:rsidR="006303A3">
                <w:rPr>
                  <w:rFonts w:ascii="Calibri" w:hAnsi="Calibri" w:eastAsia="Times New Roman" w:cs="Times New Roman"/>
                  <w:lang w:eastAsia="sk-SK"/>
                </w:rPr>
                <w:br w:type="page"/>
              </w:r>
              <w:r w:rsidRPr="00FF6B5A" w:rsidR="006303A3">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F96446" w:rsidR="006303A3" w:rsidP="008F444D" w:rsidRDefault="00B14993" w14:paraId="77EA3380" w14:textId="2A427E73">
            <w:pPr>
              <w:spacing w:after="0" w:line="240" w:lineRule="auto"/>
              <w:rPr>
                <w:rFonts w:ascii="Calibri" w:hAnsi="Calibri" w:eastAsia="Times New Roman" w:cs="Times New Roman"/>
                <w:color w:val="000000"/>
                <w:lang w:val="en-GB" w:eastAsia="sk-SK"/>
              </w:rPr>
            </w:pPr>
            <w:r w:rsidRPr="00F96446">
              <w:rPr>
                <w:lang w:val="en-GB"/>
              </w:rPr>
              <w:t xml:space="preserve">Can scientists invoke the value of good when seeking the truth? Richard Rudner claims they can because when they are setting the degree of the sufficient strength of scientific evidence, they take into consideration the social consequences of their eventual errors. However, as far as we conceive value-free science as a requirement for the privileged, not exclusive, status of epistemic values, then Rudner’s insight does not refute but rather confirms it. A reasoning sequence in which we scrutinize the tenability of a </w:t>
            </w:r>
            <w:r w:rsidRPr="00F96446" w:rsidR="00F96446">
              <w:rPr>
                <w:lang w:val="en-GB"/>
              </w:rPr>
              <w:t>hypothesis,</w:t>
            </w:r>
            <w:r w:rsidRPr="00F96446">
              <w:rPr>
                <w:lang w:val="en-GB"/>
              </w:rPr>
              <w:t xml:space="preserve"> or a theory based on epistemic criteria is different from a sequence in which we scrutinize the epistemic criteria themselves. For value-free science, scientists must not swing between these two sequences arbitrarily.</w:t>
            </w:r>
          </w:p>
        </w:tc>
      </w:tr>
      <w:tr w:rsidRPr="00FF6B5A" w:rsidR="006303A3" w:rsidTr="24C3E240" w14:paraId="523149DB" w14:textId="77777777">
        <w:trPr>
          <w:trHeight w:val="810"/>
        </w:trPr>
        <w:tc>
          <w:tcPr>
            <w:tcW w:w="0" w:type="auto"/>
            <w:shd w:val="clear" w:color="auto" w:fill="auto"/>
            <w:tcMar/>
            <w:vAlign w:val="bottom"/>
            <w:hideMark/>
          </w:tcPr>
          <w:p w:rsidRPr="00FF6B5A" w:rsidR="006303A3" w:rsidP="008F444D" w:rsidRDefault="006303A3" w14:paraId="58F903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64021BB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w:t>
            </w:r>
            <w:r w:rsidRPr="00FF6B5A">
              <w:rPr>
                <w:rFonts w:ascii="Calibri" w:hAnsi="Calibri" w:eastAsia="Times New Roman" w:cs="Times New Roman"/>
                <w:color w:val="000000"/>
                <w:lang w:eastAsia="sk-SK"/>
              </w:rPr>
              <w:lastRenderedPageBreak/>
              <w:t xml:space="preserve">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 Range up to 200 words</w:t>
            </w:r>
          </w:p>
        </w:tc>
        <w:tc>
          <w:tcPr>
            <w:tcW w:w="0" w:type="auto"/>
            <w:shd w:val="clear" w:color="auto" w:fill="auto"/>
            <w:tcMar/>
            <w:hideMark/>
          </w:tcPr>
          <w:p w:rsidR="006303A3" w:rsidP="008F444D" w:rsidRDefault="006303A3" w14:paraId="3FEDFFAA"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Pr="00FF6B5A" w:rsidR="006303A3" w:rsidP="008F444D" w:rsidRDefault="006303A3" w14:paraId="287601D6" w14:textId="77777777">
            <w:pPr>
              <w:spacing w:after="0" w:line="240" w:lineRule="auto"/>
              <w:rPr>
                <w:rFonts w:ascii="Calibri" w:hAnsi="Calibri" w:eastAsia="Times New Roman" w:cs="Times New Roman"/>
                <w:color w:val="000000"/>
                <w:lang w:eastAsia="sk-SK"/>
              </w:rPr>
            </w:pPr>
          </w:p>
        </w:tc>
      </w:tr>
      <w:tr w:rsidRPr="00FF6B5A" w:rsidR="006303A3" w:rsidTr="24C3E240" w14:paraId="5B65F16C" w14:textId="77777777">
        <w:trPr>
          <w:trHeight w:val="1170"/>
        </w:trPr>
        <w:tc>
          <w:tcPr>
            <w:tcW w:w="0" w:type="auto"/>
            <w:shd w:val="clear" w:color="auto" w:fill="auto"/>
            <w:tcMar/>
            <w:vAlign w:val="bottom"/>
            <w:hideMark/>
          </w:tcPr>
          <w:p w:rsidRPr="00FF6B5A" w:rsidR="006303A3" w:rsidP="008F444D" w:rsidRDefault="006303A3" w14:paraId="47EB2B9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23F49301"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4D415B" w:rsidP="008F444D" w:rsidRDefault="006303A3" w14:paraId="69FF46F2" w14:textId="7879E463">
            <w:pPr>
              <w:spacing w:after="0" w:line="240" w:lineRule="auto"/>
              <w:rPr>
                <w:rFonts w:ascii="Calibri" w:hAnsi="Calibri" w:eastAsia="Times New Roman" w:cs="Times New Roman"/>
                <w:color w:val="000000"/>
                <w:lang w:eastAsia="sk-SK"/>
              </w:rPr>
            </w:pPr>
            <w:r w:rsidRPr="413A5262">
              <w:rPr>
                <w:rFonts w:ascii="Calibri" w:hAnsi="Calibri" w:eastAsia="Times New Roman" w:cs="Times New Roman"/>
                <w:color w:val="000000" w:themeColor="text1"/>
                <w:lang w:eastAsia="sk-SK"/>
              </w:rPr>
              <w:t xml:space="preserve">Článok </w:t>
            </w:r>
            <w:r w:rsidRPr="413A5262" w:rsidR="00B14993">
              <w:rPr>
                <w:rFonts w:ascii="Calibri" w:hAnsi="Calibri" w:eastAsia="Times New Roman" w:cs="Times New Roman"/>
                <w:color w:val="000000" w:themeColor="text1"/>
                <w:lang w:eastAsia="sk-SK"/>
              </w:rPr>
              <w:t xml:space="preserve">je príspevkom do filozofickej diskusie o tom, akú úlohu hrá hodnota dobra pri vedeckom poznávaní. </w:t>
            </w:r>
            <w:r w:rsidRPr="413A5262" w:rsidR="004D415B">
              <w:rPr>
                <w:rFonts w:ascii="Calibri" w:hAnsi="Calibri" w:eastAsia="Times New Roman" w:cs="Times New Roman"/>
                <w:color w:val="000000" w:themeColor="text1"/>
                <w:lang w:eastAsia="sk-SK"/>
              </w:rPr>
              <w:t xml:space="preserve">Reagujúc na Rudnerov argument hlavná téza článku znie, že posudzovanie vedeckej hypotézy podľa epistemických kritérií je odlišnou fázou argumentácie od </w:t>
            </w:r>
            <w:r w:rsidRPr="413A5262" w:rsidR="00713F2C">
              <w:rPr>
                <w:rFonts w:ascii="Calibri" w:hAnsi="Calibri" w:eastAsia="Times New Roman" w:cs="Times New Roman"/>
                <w:color w:val="000000" w:themeColor="text1"/>
                <w:lang w:eastAsia="sk-SK"/>
              </w:rPr>
              <w:t xml:space="preserve">tej, v ktorej sa posudzujú samotné epistemické kritériá s ohľadom na spoločenské hodnoty. Ako súčasť základného výskumu článok nemá priamy dopad na spoločenskú a hospodársku prax, jeho hlavná téza však prináša nové svetlo do večnej diskusie o vzťahu medzi hodnotou pravdy a dobra, </w:t>
            </w:r>
            <w:r w:rsidRPr="413A5262" w:rsidR="75B54498">
              <w:rPr>
                <w:rFonts w:ascii="Calibri" w:hAnsi="Calibri" w:eastAsia="Times New Roman" w:cs="Times New Roman"/>
                <w:color w:val="000000" w:themeColor="text1"/>
                <w:lang w:eastAsia="sk-SK"/>
              </w:rPr>
              <w:t xml:space="preserve">a tak </w:t>
            </w:r>
            <w:r w:rsidRPr="413A5262" w:rsidR="00713F2C">
              <w:rPr>
                <w:rFonts w:ascii="Calibri" w:hAnsi="Calibri" w:eastAsia="Times New Roman" w:cs="Times New Roman"/>
                <w:color w:val="000000" w:themeColor="text1"/>
                <w:lang w:eastAsia="sk-SK"/>
              </w:rPr>
              <w:t xml:space="preserve">ju robí prehľadnejšou. </w:t>
            </w:r>
          </w:p>
          <w:p w:rsidR="00371DBA" w:rsidP="008F444D" w:rsidRDefault="00371DBA" w14:paraId="4229AF71" w14:textId="543C62EF">
            <w:pPr>
              <w:spacing w:after="0" w:line="240" w:lineRule="auto"/>
              <w:rPr>
                <w:rFonts w:ascii="Calibri" w:hAnsi="Calibri" w:eastAsia="Times New Roman" w:cs="Times New Roman"/>
                <w:color w:val="000000"/>
                <w:lang w:eastAsia="sk-SK"/>
              </w:rPr>
            </w:pPr>
          </w:p>
          <w:p w:rsidRPr="00371DBA" w:rsidR="00371DBA" w:rsidP="008F444D" w:rsidRDefault="00371DBA" w14:paraId="2BAC3F58" w14:textId="3AE09A96">
            <w:pPr>
              <w:spacing w:after="0" w:line="240" w:lineRule="auto"/>
              <w:rPr>
                <w:rFonts w:ascii="Calibri" w:hAnsi="Calibri" w:eastAsia="Times New Roman" w:cs="Times New Roman"/>
                <w:color w:val="000000"/>
                <w:lang w:val="en-GB" w:eastAsia="sk-SK"/>
              </w:rPr>
            </w:pPr>
            <w:r w:rsidRPr="413A5262">
              <w:rPr>
                <w:rFonts w:ascii="Calibri" w:hAnsi="Calibri" w:eastAsia="Times New Roman" w:cs="Times New Roman"/>
                <w:color w:val="000000" w:themeColor="text1"/>
                <w:lang w:val="en-GB" w:eastAsia="sk-SK"/>
              </w:rPr>
              <w:t xml:space="preserve">The article is a contribution to the philosophical discussion of the role of the value of good in scientific cognition. Responding to Rudner´s argument, the main thesis of the article is that the assessment of a scientific hypothesis according to epistemic criteria is a different stage of argumentation from that in which the epistemic criteria themselves are assessed </w:t>
            </w:r>
            <w:proofErr w:type="gramStart"/>
            <w:r w:rsidRPr="413A5262">
              <w:rPr>
                <w:rFonts w:ascii="Calibri" w:hAnsi="Calibri" w:eastAsia="Times New Roman" w:cs="Times New Roman"/>
                <w:color w:val="000000" w:themeColor="text1"/>
                <w:lang w:val="en-GB" w:eastAsia="sk-SK"/>
              </w:rPr>
              <w:t>with regard to</w:t>
            </w:r>
            <w:proofErr w:type="gramEnd"/>
            <w:r w:rsidRPr="413A5262">
              <w:rPr>
                <w:rFonts w:ascii="Calibri" w:hAnsi="Calibri" w:eastAsia="Times New Roman" w:cs="Times New Roman"/>
                <w:color w:val="000000" w:themeColor="text1"/>
                <w:lang w:val="en-GB" w:eastAsia="sk-SK"/>
              </w:rPr>
              <w:t xml:space="preserve"> societal values. As part of basic research, the article does not have a direct impact on social and economic practice, but its main thesis shed new light on the eternal debate about the relationship between the value of truth and good, </w:t>
            </w:r>
            <w:r w:rsidRPr="413A5262" w:rsidR="7721A51B">
              <w:rPr>
                <w:rFonts w:ascii="Calibri" w:hAnsi="Calibri" w:eastAsia="Times New Roman" w:cs="Times New Roman"/>
                <w:color w:val="000000" w:themeColor="text1"/>
                <w:lang w:val="en-GB" w:eastAsia="sk-SK"/>
              </w:rPr>
              <w:t xml:space="preserve">and thus it </w:t>
            </w:r>
            <w:r w:rsidRPr="413A5262">
              <w:rPr>
                <w:rFonts w:ascii="Calibri" w:hAnsi="Calibri" w:eastAsia="Times New Roman" w:cs="Times New Roman"/>
                <w:color w:val="000000" w:themeColor="text1"/>
                <w:lang w:val="en-GB" w:eastAsia="sk-SK"/>
              </w:rPr>
              <w:t xml:space="preserve">makes it more transparent. </w:t>
            </w:r>
          </w:p>
          <w:p w:rsidR="004D415B" w:rsidP="008F444D" w:rsidRDefault="004D415B" w14:paraId="33A437AB" w14:textId="77777777">
            <w:pPr>
              <w:spacing w:after="0" w:line="240" w:lineRule="auto"/>
              <w:rPr>
                <w:rFonts w:ascii="Calibri" w:hAnsi="Calibri" w:eastAsia="Times New Roman" w:cs="Times New Roman"/>
                <w:color w:val="000000"/>
                <w:lang w:eastAsia="sk-SK"/>
              </w:rPr>
            </w:pPr>
          </w:p>
          <w:p w:rsidRPr="00687BCD" w:rsidR="006303A3" w:rsidP="008F444D" w:rsidRDefault="006303A3" w14:paraId="1F5A045C" w14:textId="400E789B">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6303A3" w:rsidTr="24C3E240" w14:paraId="3991AFCA" w14:textId="77777777">
        <w:trPr>
          <w:trHeight w:val="1290"/>
        </w:trPr>
        <w:tc>
          <w:tcPr>
            <w:tcW w:w="0" w:type="auto"/>
            <w:shd w:val="clear" w:color="auto" w:fill="auto"/>
            <w:tcMar/>
            <w:vAlign w:val="bottom"/>
            <w:hideMark/>
          </w:tcPr>
          <w:p w:rsidRPr="00FF6B5A" w:rsidR="006303A3" w:rsidP="008F444D" w:rsidRDefault="006303A3" w14:paraId="70EB9852"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6303A3" w:rsidP="008F444D" w:rsidRDefault="006303A3" w14:paraId="193F64B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371DBA" w:rsidP="413A5262" w:rsidRDefault="6FF9FCD7" w14:paraId="35FD6770" w14:textId="43B2E8AA">
            <w:pPr>
              <w:spacing w:after="0" w:line="240" w:lineRule="auto"/>
              <w:rPr>
                <w:rFonts w:ascii="Calibri" w:hAnsi="Calibri" w:eastAsia="Times New Roman" w:cs="Times New Roman"/>
                <w:color w:val="000000" w:themeColor="text1"/>
                <w:lang w:eastAsia="sk-SK"/>
              </w:rPr>
            </w:pPr>
            <w:r w:rsidRPr="2CF8B716">
              <w:rPr>
                <w:rFonts w:ascii="Calibri" w:hAnsi="Calibri" w:eastAsia="Times New Roman" w:cs="Times New Roman"/>
                <w:color w:val="000000" w:themeColor="text1"/>
                <w:lang w:eastAsia="sk-SK"/>
              </w:rPr>
              <w:t>Autor využíva h</w:t>
            </w:r>
            <w:r w:rsidRPr="2CF8B716" w:rsidR="00371DBA">
              <w:rPr>
                <w:rFonts w:ascii="Calibri" w:hAnsi="Calibri" w:eastAsia="Times New Roman" w:cs="Times New Roman"/>
                <w:color w:val="000000" w:themeColor="text1"/>
                <w:lang w:eastAsia="sk-SK"/>
              </w:rPr>
              <w:t xml:space="preserve">lavnú myšlienku článku pri výučbe predmetu pre doktorandov s názvom Základy metodológie a metodiky vedeckej práce I. </w:t>
            </w:r>
            <w:r w:rsidRPr="2CF8B716" w:rsidR="313843B1">
              <w:rPr>
                <w:rFonts w:ascii="Calibri" w:hAnsi="Calibri" w:eastAsia="Times New Roman" w:cs="Times New Roman"/>
                <w:color w:val="000000" w:themeColor="text1"/>
                <w:lang w:eastAsia="sk-SK"/>
              </w:rPr>
              <w:t>Článok je súčasťou odporúčanej literatúry pre predmet Základy metodológie a metodiky vedeckej práce III. Text je pre doktorandov - budúcich vedcov – osobitne prínosný, pretože: i) prispieva k rozlíš</w:t>
            </w:r>
            <w:r w:rsidRPr="2CF8B716" w:rsidR="174B1810">
              <w:rPr>
                <w:rFonts w:ascii="Calibri" w:hAnsi="Calibri" w:eastAsia="Times New Roman" w:cs="Times New Roman"/>
                <w:color w:val="000000" w:themeColor="text1"/>
                <w:lang w:eastAsia="sk-SK"/>
              </w:rPr>
              <w:t>eniu medzi vedeckými (epistemickými) hodnotami a praktickými (spoločenskými) hodnotami; ii) zdôrazňuje, že proces argumentácie má svoje fázy, takže relevan</w:t>
            </w:r>
            <w:r w:rsidRPr="2CF8B716" w:rsidR="1173688A">
              <w:rPr>
                <w:rFonts w:ascii="Calibri" w:hAnsi="Calibri" w:eastAsia="Times New Roman" w:cs="Times New Roman"/>
                <w:color w:val="000000" w:themeColor="text1"/>
                <w:lang w:eastAsia="sk-SK"/>
              </w:rPr>
              <w:t>cia a sila argumentu závisí nielen od jeho vecnej správnosti, ale aj od toho, v akej fáze bol vyslovený; iii) ilustruje ako pojmy tradičného právneho myslenia (aplikácia práv</w:t>
            </w:r>
            <w:r w:rsidRPr="2CF8B716" w:rsidR="206F146F">
              <w:rPr>
                <w:rFonts w:ascii="Calibri" w:hAnsi="Calibri" w:eastAsia="Times New Roman" w:cs="Times New Roman"/>
                <w:color w:val="000000" w:themeColor="text1"/>
                <w:lang w:eastAsia="sk-SK"/>
              </w:rPr>
              <w:t xml:space="preserve">a vs. tvorba práva) môžu pomôcť k riešeniu všeobecných filozofických problémov. </w:t>
            </w:r>
          </w:p>
          <w:p w:rsidR="008B5E12" w:rsidP="008F444D" w:rsidRDefault="008B5E12" w14:paraId="689C7DC1" w14:textId="56914E0C">
            <w:pPr>
              <w:spacing w:after="0" w:line="240" w:lineRule="auto"/>
              <w:rPr>
                <w:rFonts w:ascii="Calibri" w:hAnsi="Calibri" w:eastAsia="Times New Roman" w:cs="Times New Roman"/>
                <w:color w:val="000000"/>
                <w:lang w:eastAsia="sk-SK"/>
              </w:rPr>
            </w:pPr>
          </w:p>
          <w:p w:rsidR="008B5E12" w:rsidP="413A5262" w:rsidRDefault="4F904AB0" w14:paraId="1F6C02A5" w14:textId="5CE23149">
            <w:pPr>
              <w:spacing w:after="0" w:line="240" w:lineRule="auto"/>
              <w:rPr>
                <w:rFonts w:ascii="Calibri" w:hAnsi="Calibri" w:eastAsia="Times New Roman" w:cs="Times New Roman"/>
                <w:color w:val="000000"/>
                <w:lang w:eastAsia="sk-SK"/>
              </w:rPr>
            </w:pPr>
            <w:r w:rsidRPr="2CF8B716">
              <w:rPr>
                <w:rFonts w:ascii="Calibri" w:hAnsi="Calibri" w:eastAsia="Times New Roman" w:cs="Times New Roman"/>
                <w:color w:val="000000" w:themeColor="text1"/>
                <w:lang w:eastAsia="sk-SK"/>
              </w:rPr>
              <w:t>The author</w:t>
            </w:r>
            <w:r w:rsidRPr="2CF8B716" w:rsidR="008B5E12">
              <w:rPr>
                <w:rFonts w:ascii="Calibri" w:hAnsi="Calibri" w:eastAsia="Times New Roman" w:cs="Times New Roman"/>
                <w:color w:val="000000" w:themeColor="text1"/>
                <w:lang w:eastAsia="sk-SK"/>
              </w:rPr>
              <w:t> use</w:t>
            </w:r>
            <w:r w:rsidRPr="2CF8B716" w:rsidR="32A2E406">
              <w:rPr>
                <w:rFonts w:ascii="Calibri" w:hAnsi="Calibri" w:eastAsia="Times New Roman" w:cs="Times New Roman"/>
                <w:color w:val="000000" w:themeColor="text1"/>
                <w:lang w:eastAsia="sk-SK"/>
              </w:rPr>
              <w:t>s</w:t>
            </w:r>
            <w:r w:rsidRPr="2CF8B716" w:rsidR="008B5E12">
              <w:rPr>
                <w:rFonts w:ascii="Calibri" w:hAnsi="Calibri" w:eastAsia="Times New Roman" w:cs="Times New Roman"/>
                <w:color w:val="000000" w:themeColor="text1"/>
                <w:lang w:eastAsia="sk-SK"/>
              </w:rPr>
              <w:t xml:space="preserve"> the main idea of the article in teaching a subject for doctoral students entitled Fundamentals of Methodology of Scientific Work I. </w:t>
            </w:r>
            <w:r w:rsidRPr="2CF8B716" w:rsidR="451D75D6">
              <w:rPr>
                <w:rFonts w:ascii="Calibri" w:hAnsi="Calibri" w:eastAsia="Calibri" w:cs="Calibri"/>
                <w:color w:val="000000" w:themeColor="text1"/>
                <w:lang w:val="en-GB"/>
              </w:rPr>
              <w:t xml:space="preserve">The paper is a part of the recommended literature for the subject Fundamentals of Methodology of Scientific Work III. The text is of particular benefit to doctoral students – future researchers – because: </w:t>
            </w:r>
            <w:r w:rsidRPr="2CF8B716" w:rsidR="7990463E">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 xml:space="preserve">i) it contributes to the distinction between scientific (epistemic) values and practical (societal) values; </w:t>
            </w:r>
            <w:r w:rsidRPr="2CF8B716" w:rsidR="2372EEB5">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 xml:space="preserve">ii) it emphasizes that the argumentation process has its stages, so that the relevance and strength of an argument depends not only on its factual or normative accuracy but also on the stage at which it was made; </w:t>
            </w:r>
            <w:r w:rsidRPr="2CF8B716" w:rsidR="2B0B7F86">
              <w:rPr>
                <w:rFonts w:ascii="Calibri" w:hAnsi="Calibri" w:eastAsia="Calibri" w:cs="Calibri"/>
                <w:color w:val="000000" w:themeColor="text1"/>
                <w:lang w:val="en-GB"/>
              </w:rPr>
              <w:t>(</w:t>
            </w:r>
            <w:r w:rsidRPr="2CF8B716" w:rsidR="451D75D6">
              <w:rPr>
                <w:rFonts w:ascii="Calibri" w:hAnsi="Calibri" w:eastAsia="Calibri" w:cs="Calibri"/>
                <w:color w:val="000000" w:themeColor="text1"/>
                <w:lang w:val="en-GB"/>
              </w:rPr>
              <w:t>iii) it illustrates how the concepts of traditional legal thinking (application of law vs. creation of law) can help to solve general philosophical problems.</w:t>
            </w:r>
          </w:p>
          <w:p w:rsidR="00371DBA" w:rsidP="008F444D" w:rsidRDefault="00371DBA" w14:paraId="2AF9920B" w14:textId="77777777">
            <w:pPr>
              <w:spacing w:after="0" w:line="240" w:lineRule="auto"/>
              <w:rPr>
                <w:rFonts w:ascii="Calibri" w:hAnsi="Calibri" w:eastAsia="Times New Roman" w:cs="Times New Roman"/>
                <w:color w:val="000000"/>
                <w:lang w:eastAsia="sk-SK"/>
              </w:rPr>
            </w:pPr>
          </w:p>
          <w:p w:rsidRPr="00860877" w:rsidR="006303A3" w:rsidP="008F444D" w:rsidRDefault="006303A3" w14:paraId="74C4B647" w14:textId="7F627271">
            <w:pPr>
              <w:spacing w:after="0" w:line="240" w:lineRule="auto"/>
              <w:rPr>
                <w:rFonts w:ascii="Calibri" w:hAnsi="Calibri" w:eastAsia="Times New Roman" w:cs="Times New Roman"/>
                <w:color w:val="000000"/>
                <w:lang w:val="en-GB" w:eastAsia="sk-SK"/>
              </w:rPr>
            </w:pPr>
          </w:p>
        </w:tc>
      </w:tr>
      <w:tr w:rsidRPr="00FF6B5A" w:rsidR="006303A3" w:rsidTr="24C3E240" w14:paraId="15044FD1" w14:textId="77777777">
        <w:trPr>
          <w:trHeight w:val="204"/>
        </w:trPr>
        <w:tc>
          <w:tcPr>
            <w:tcW w:w="0" w:type="auto"/>
            <w:shd w:val="clear" w:color="auto" w:fill="auto"/>
            <w:tcMar/>
            <w:vAlign w:val="bottom"/>
            <w:hideMark/>
          </w:tcPr>
          <w:p w:rsidRPr="00FF6B5A" w:rsidR="006303A3" w:rsidP="008F444D" w:rsidRDefault="006303A3" w14:paraId="2511A4BD"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6303A3" w:rsidP="008F444D" w:rsidRDefault="006303A3" w14:paraId="30E99DA9"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6303A3" w:rsidP="008F444D" w:rsidRDefault="006303A3" w14:paraId="0D521C50"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6303A3" w:rsidP="008F444D" w:rsidRDefault="006303A3" w14:paraId="2214DA38" w14:textId="77777777">
            <w:pPr>
              <w:spacing w:after="0" w:line="240" w:lineRule="auto"/>
              <w:jc w:val="center"/>
              <w:rPr>
                <w:rFonts w:ascii="Times New Roman" w:hAnsi="Times New Roman" w:eastAsia="Times New Roman" w:cs="Times New Roman"/>
                <w:lang w:eastAsia="sk-SK"/>
              </w:rPr>
            </w:pPr>
          </w:p>
        </w:tc>
      </w:tr>
    </w:tbl>
    <w:p w:rsidR="006303A3" w:rsidP="006303A3" w:rsidRDefault="006303A3" w14:paraId="6176C49D" w14:textId="77777777"/>
    <w:p w:rsidR="006303A3" w:rsidP="006303A3" w:rsidRDefault="006303A3" w14:paraId="2461A403" w14:textId="77777777"/>
    <w:p w:rsidRPr="00FF6B5A" w:rsidR="006303A3" w:rsidP="006303A3" w:rsidRDefault="006303A3" w14:paraId="50DDCCEC" w14:textId="77777777">
      <w:r w:rsidRPr="00C86832">
        <w:t>https://app.crepc.sk/?fn=detailBiblioFormChildG1J2D&amp;sid=D0F7DA0282A4E6146F8ADDC9&amp;seo=CREP%C4%8C-detail-kniha</w:t>
      </w:r>
    </w:p>
    <w:p w:rsidR="001E5D1B" w:rsidRDefault="001E5D1B" w14:paraId="328FE59D" w14:textId="77777777"/>
    <w:sectPr w:rsidR="001E5D1B"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62E4" w:rsidP="006303A3" w:rsidRDefault="00C762E4" w14:paraId="09DA9D06" w14:textId="77777777">
      <w:pPr>
        <w:spacing w:after="0" w:line="240" w:lineRule="auto"/>
      </w:pPr>
      <w:r>
        <w:separator/>
      </w:r>
    </w:p>
  </w:endnote>
  <w:endnote w:type="continuationSeparator" w:id="0">
    <w:p w:rsidR="00C762E4" w:rsidP="006303A3" w:rsidRDefault="00C762E4" w14:paraId="3B93FF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0B8CCB78"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261ED2" w14:paraId="7BF57612" w14:textId="77777777">
    <w:pPr>
      <w:pStyle w:val="Pta"/>
    </w:pPr>
    <w:r w:rsidRPr="00A23768">
      <w:t>T_Z_VTCAj_1/ 2020</w:t>
    </w:r>
  </w:p>
  <w:p w:rsidR="00A23768" w:rsidRDefault="00C762E4" w14:paraId="12BF7F83"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5780BD26"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62E4" w:rsidP="006303A3" w:rsidRDefault="00C762E4" w14:paraId="11EDD002" w14:textId="77777777">
      <w:pPr>
        <w:spacing w:after="0" w:line="240" w:lineRule="auto"/>
      </w:pPr>
      <w:r>
        <w:separator/>
      </w:r>
    </w:p>
  </w:footnote>
  <w:footnote w:type="continuationSeparator" w:id="0">
    <w:p w:rsidR="00C762E4" w:rsidP="006303A3" w:rsidRDefault="00C762E4" w14:paraId="35C7CD86" w14:textId="77777777">
      <w:pPr>
        <w:spacing w:after="0" w:line="240" w:lineRule="auto"/>
      </w:pPr>
      <w:r>
        <w:continuationSeparator/>
      </w:r>
    </w:p>
  </w:footnote>
  <w:footnote w:id="1">
    <w:p w:rsidRPr="001F26CD" w:rsidR="006303A3" w:rsidP="006303A3" w:rsidRDefault="006303A3" w14:paraId="680B5EA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6303A3" w:rsidP="006303A3" w:rsidRDefault="006303A3" w14:paraId="173B6CF0"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6303A3" w:rsidP="006303A3" w:rsidRDefault="006303A3" w14:paraId="5DCEEA1C"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6303A3" w:rsidP="006303A3" w:rsidRDefault="006303A3" w14:paraId="65F8137B"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6303A3" w:rsidP="006303A3" w:rsidRDefault="006303A3" w14:paraId="7910315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6303A3" w:rsidP="006303A3" w:rsidRDefault="006303A3" w14:paraId="7D40F63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6303A3" w:rsidP="006303A3" w:rsidRDefault="006303A3" w14:paraId="4033B89C"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6303A3" w:rsidP="006303A3" w:rsidRDefault="006303A3" w14:paraId="1B3E1DE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6303A3" w:rsidP="006303A3" w:rsidRDefault="006303A3" w14:paraId="390DE99B"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65C7AC1C"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261ED2" w14:paraId="20D400BD" w14:textId="77777777">
    <w:pPr>
      <w:pStyle w:val="Hlavika"/>
      <w:jc w:val="center"/>
    </w:pPr>
    <w:r>
      <w:rPr>
        <w:noProof/>
        <w:lang w:eastAsia="sk-SK"/>
      </w:rPr>
      <w:drawing>
        <wp:anchor distT="0" distB="0" distL="114300" distR="114300" simplePos="0" relativeHeight="251659264" behindDoc="1" locked="0" layoutInCell="1" allowOverlap="1" wp14:anchorId="749A2A2E" wp14:editId="595112D5">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C762E4" w14:paraId="002D0611"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C762E4" w14:paraId="1C9B3513"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LE0NTYxsgAyjZR0lIJTi4sz8/NACoxqAaaSsFosAAAA"/>
  </w:docVars>
  <w:rsids>
    <w:rsidRoot w:val="006303A3"/>
    <w:rsid w:val="00145500"/>
    <w:rsid w:val="001E5D1B"/>
    <w:rsid w:val="00261ED2"/>
    <w:rsid w:val="00371DBA"/>
    <w:rsid w:val="004D415B"/>
    <w:rsid w:val="006303A3"/>
    <w:rsid w:val="006F2139"/>
    <w:rsid w:val="00713F2C"/>
    <w:rsid w:val="008B5E12"/>
    <w:rsid w:val="00B14993"/>
    <w:rsid w:val="00C762E4"/>
    <w:rsid w:val="00F96446"/>
    <w:rsid w:val="1173688A"/>
    <w:rsid w:val="174B1810"/>
    <w:rsid w:val="1C2562C5"/>
    <w:rsid w:val="1D754BCB"/>
    <w:rsid w:val="206F146F"/>
    <w:rsid w:val="2372EEB5"/>
    <w:rsid w:val="24C3E240"/>
    <w:rsid w:val="2B0B7F86"/>
    <w:rsid w:val="2CF8B716"/>
    <w:rsid w:val="2E48A01C"/>
    <w:rsid w:val="313843B1"/>
    <w:rsid w:val="32A2E406"/>
    <w:rsid w:val="32F67D98"/>
    <w:rsid w:val="3D3C51D1"/>
    <w:rsid w:val="3D6ACF1D"/>
    <w:rsid w:val="413A5262"/>
    <w:rsid w:val="451D75D6"/>
    <w:rsid w:val="4A997B32"/>
    <w:rsid w:val="4F904AB0"/>
    <w:rsid w:val="502356DF"/>
    <w:rsid w:val="59BBAA33"/>
    <w:rsid w:val="5C077588"/>
    <w:rsid w:val="68DDD934"/>
    <w:rsid w:val="6FF9FCD7"/>
    <w:rsid w:val="754D4FD8"/>
    <w:rsid w:val="75B54498"/>
    <w:rsid w:val="7721A51B"/>
    <w:rsid w:val="7990463E"/>
    <w:rsid w:val="7B61A12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88B65"/>
  <w15:chartTrackingRefBased/>
  <w15:docId w15:val="{C348E684-594A-4D1D-89E5-4FD787EAE7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6303A3"/>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6303A3"/>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303A3"/>
  </w:style>
  <w:style w:type="paragraph" w:styleId="Pta">
    <w:name w:val="footer"/>
    <w:basedOn w:val="Normlny"/>
    <w:link w:val="PtaChar"/>
    <w:uiPriority w:val="99"/>
    <w:unhideWhenUsed/>
    <w:rsid w:val="006303A3"/>
    <w:pPr>
      <w:tabs>
        <w:tab w:val="center" w:pos="4536"/>
        <w:tab w:val="right" w:pos="9072"/>
      </w:tabs>
      <w:spacing w:after="0" w:line="240" w:lineRule="auto"/>
    </w:pPr>
  </w:style>
  <w:style w:type="character" w:styleId="PtaChar" w:customStyle="1">
    <w:name w:val="Päta Char"/>
    <w:basedOn w:val="Predvolenpsmoodseku"/>
    <w:link w:val="Pta"/>
    <w:uiPriority w:val="99"/>
    <w:rsid w:val="006303A3"/>
  </w:style>
  <w:style w:type="paragraph" w:styleId="Textpoznmkypodiarou">
    <w:name w:val="footnote text"/>
    <w:basedOn w:val="Normlny"/>
    <w:link w:val="TextpoznmkypodiarouChar"/>
    <w:uiPriority w:val="99"/>
    <w:semiHidden/>
    <w:unhideWhenUsed/>
    <w:rsid w:val="006303A3"/>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6303A3"/>
    <w:rPr>
      <w:sz w:val="20"/>
      <w:szCs w:val="20"/>
    </w:rPr>
  </w:style>
  <w:style w:type="character" w:styleId="Odkaznapoznmkupodiarou">
    <w:name w:val="footnote reference"/>
    <w:basedOn w:val="Predvolenpsmoodseku"/>
    <w:uiPriority w:val="99"/>
    <w:semiHidden/>
    <w:unhideWhenUsed/>
    <w:rsid w:val="006303A3"/>
    <w:rPr>
      <w:vertAlign w:val="superscript"/>
    </w:rPr>
  </w:style>
  <w:style w:type="character" w:styleId="normaltextrun" w:customStyle="1">
    <w:name w:val="normaltextrun"/>
    <w:basedOn w:val="Predvolenpsmoodseku"/>
    <w:rsid w:val="006303A3"/>
  </w:style>
  <w:style w:type="character" w:styleId="spellingerror" w:customStyle="1">
    <w:name w:val="spellingerror"/>
    <w:basedOn w:val="Predvolenpsmoodseku"/>
    <w:rsid w:val="006303A3"/>
  </w:style>
  <w:style w:type="character" w:styleId="Vrazn">
    <w:name w:val="Strong"/>
    <w:basedOn w:val="Predvolenpsmoodseku"/>
    <w:uiPriority w:val="22"/>
    <w:qFormat/>
    <w:rsid w:val="006303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FE627D-4B6D-432E-915E-73E751CDDC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3A50BB-C93B-4C2E-9102-9C500CB7CCD5}">
  <ds:schemaRefs>
    <ds:schemaRef ds:uri="http://schemas.microsoft.com/sharepoint/v3/contenttype/forms"/>
  </ds:schemaRefs>
</ds:datastoreItem>
</file>

<file path=customXml/itemProps3.xml><?xml version="1.0" encoding="utf-8"?>
<ds:datastoreItem xmlns:ds="http://schemas.openxmlformats.org/officeDocument/2006/customXml" ds:itemID="{2A0AF777-9A87-46E7-B576-9BA772CB65C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8</cp:revision>
  <dcterms:created xsi:type="dcterms:W3CDTF">2022-01-10T19:02:00Z</dcterms:created>
  <dcterms:modified xsi:type="dcterms:W3CDTF">2022-01-27T17: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